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v:textbox>
                <w10:wrap anchorx="page"/>
              </v:rect>
            </w:pict>
          </mc:Fallback>
        </mc:AlternateContent>
      </w:r>
    </w:p>
    <w:p w14:paraId="4FD1F2AD" w14:textId="07023F3C" w:rsidR="00F50870" w:rsidRDefault="00F50870">
      <w:pPr>
        <w:spacing w:after="200" w:line="276" w:lineRule="auto"/>
        <w:ind w:left="0"/>
        <w:rPr>
          <w:noProof/>
          <w:sz w:val="34"/>
          <w:lang w:val="en-GB" w:eastAsia="en-GB" w:bidi="ar-SA"/>
        </w:rPr>
      </w:pPr>
      <w:r>
        <w:rPr>
          <w:noProof/>
          <w:sz w:val="34"/>
          <w:lang w:val="en-GB" w:eastAsia="en-GB" w:bidi="ar-SA"/>
        </w:rPr>
        <w:br w:type="page"/>
      </w:r>
    </w:p>
    <w:p w14:paraId="1D07DDD1" w14:textId="502252DE"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3EA84424" w14:textId="77777777" w:rsidR="00A97D12" w:rsidRPr="001719B3" w:rsidRDefault="00A97D12" w:rsidP="00A97D12">
          <w:pPr>
            <w:rPr>
              <w:sz w:val="22"/>
              <w:szCs w:val="22"/>
            </w:rPr>
          </w:pPr>
        </w:p>
        <w:p w14:paraId="312E0045" w14:textId="52DB543D"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4CCD1D59" w14:textId="382BBADF" w:rsidR="00B13EA9" w:rsidRDefault="00CF3664">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3EBC7B4" w14:textId="054C4C91" w:rsidR="00B13EA9" w:rsidRDefault="00CF3664">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594591" w14:textId="7BDCB339" w:rsidR="00B13EA9" w:rsidRDefault="00CF3664">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6CEAB35" w14:textId="06476E7A" w:rsidR="00B13EA9" w:rsidRDefault="00CF3664">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8B00CB" w14:textId="5A7C2C5C" w:rsidR="00B13EA9" w:rsidRDefault="00CF3664">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7CAA655A" w14:textId="5332175A" w:rsidR="00B13EA9" w:rsidRDefault="00CF3664">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2FFF2668" w14:textId="15A787EB" w:rsidR="00B13EA9" w:rsidRDefault="00CF3664">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A712F3B" w14:textId="55C985F2" w:rsidR="00B13EA9" w:rsidRDefault="00CF3664">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132DE744" w14:textId="7DF2FCCB" w:rsidR="00B13EA9" w:rsidRDefault="00CF3664">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630DE6B4" w14:textId="1E8ADAC6" w:rsidR="00B13EA9" w:rsidRDefault="00CF3664">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6731DDD" w14:textId="275880C7" w:rsidR="00130913" w:rsidRPr="001719B3" w:rsidRDefault="00130913">
          <w:pPr>
            <w:rPr>
              <w:b/>
            </w:rPr>
          </w:pPr>
          <w:r w:rsidRPr="00694B88">
            <w:rPr>
              <w:b/>
              <w:bCs/>
              <w:noProof/>
              <w:sz w:val="22"/>
              <w:szCs w:val="22"/>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rPr>
          <w:szCs w:val="22"/>
        </w:rPr>
        <w:br w:type="page"/>
      </w:r>
    </w:p>
    <w:p w14:paraId="78764FAF" w14:textId="2E76D78C" w:rsidR="00B13EA9" w:rsidRDefault="00B13EA9" w:rsidP="00B13EA9">
      <w:pPr>
        <w:pStyle w:val="NormalWeb"/>
        <w:ind w:left="0"/>
        <w:jc w:val="both"/>
        <w:rPr>
          <w:rStyle w:val="Header1"/>
          <w:color w:val="0072CE"/>
          <w:sz w:val="22"/>
        </w:rPr>
      </w:pPr>
    </w:p>
    <w:p w14:paraId="2DC7B631" w14:textId="12EE9325" w:rsidR="00471457" w:rsidRPr="00B13EA9" w:rsidRDefault="00471457" w:rsidP="00B13EA9">
      <w:pPr>
        <w:pStyle w:val="heading10"/>
        <w:rPr>
          <w:rStyle w:val="Header1"/>
          <w:color w:val="0072CE"/>
          <w:sz w:val="22"/>
        </w:rPr>
      </w:pPr>
      <w:bookmarkStart w:id="0" w:name="_Toc94078393"/>
      <w:r w:rsidRPr="006C44DD">
        <w:rPr>
          <w:rStyle w:val="Header1"/>
          <w:color w:val="0072CE"/>
          <w:sz w:val="22"/>
        </w:rPr>
        <w:t>B</w:t>
      </w:r>
      <w:r w:rsidRPr="00B13EA9">
        <w:rPr>
          <w:rStyle w:val="Header1"/>
          <w:color w:val="0072CE"/>
          <w:sz w:val="22"/>
        </w:rPr>
        <w:t>ackground Information on Plan International</w:t>
      </w:r>
      <w:bookmarkEnd w:id="0"/>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77777777" w:rsidR="00471457" w:rsidRPr="00A349BA" w:rsidRDefault="00471457" w:rsidP="00471457">
      <w:pPr>
        <w:pStyle w:val="NormalWeb"/>
        <w:spacing w:before="0" w:beforeAutospacing="0" w:after="0" w:afterAutospacing="0"/>
        <w:jc w:val="both"/>
        <w:rPr>
          <w:sz w:val="22"/>
          <w:szCs w:val="22"/>
        </w:rPr>
      </w:pPr>
      <w:r w:rsidRPr="00A349BA">
        <w:rPr>
          <w:sz w:val="22"/>
          <w:szCs w:val="22"/>
        </w:rPr>
        <w:t>Plan International is an independent development and humanitarian organisation that advances children’s rights and equality for girls. </w:t>
      </w:r>
    </w:p>
    <w:p w14:paraId="53C3CBA0" w14:textId="77777777" w:rsidR="00471457" w:rsidRPr="00A349BA" w:rsidRDefault="00471457" w:rsidP="00471457">
      <w:pPr>
        <w:pStyle w:val="NormalWeb"/>
        <w:jc w:val="both"/>
        <w:rPr>
          <w:sz w:val="22"/>
          <w:szCs w:val="22"/>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A349BA" w:rsidRDefault="00471457" w:rsidP="00471457">
      <w:pPr>
        <w:pStyle w:val="NormalWeb"/>
        <w:jc w:val="both"/>
        <w:rPr>
          <w:sz w:val="22"/>
          <w:szCs w:val="22"/>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38C81983" w14:textId="34A537F7" w:rsidR="00471457" w:rsidRDefault="00471457" w:rsidP="00471457">
      <w:pPr>
        <w:pStyle w:val="NormalWeb"/>
        <w:jc w:val="both"/>
        <w:rPr>
          <w:sz w:val="22"/>
          <w:szCs w:val="22"/>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4160C251" w14:textId="7598B5E1" w:rsidR="00DE6484" w:rsidRPr="00A349BA" w:rsidRDefault="00DE6484" w:rsidP="00471457">
      <w:pPr>
        <w:pStyle w:val="NormalWeb"/>
        <w:jc w:val="both"/>
        <w:rPr>
          <w:sz w:val="22"/>
          <w:szCs w:val="22"/>
        </w:rPr>
      </w:pPr>
      <w:r w:rsidRPr="00DE6484">
        <w:rPr>
          <w:sz w:val="22"/>
          <w:szCs w:val="22"/>
        </w:rPr>
        <w:t xml:space="preserve">Plan International </w:t>
      </w:r>
      <w:r w:rsidR="005769BF">
        <w:rPr>
          <w:sz w:val="22"/>
          <w:szCs w:val="22"/>
        </w:rPr>
        <w:t xml:space="preserve">Sudan </w:t>
      </w:r>
      <w:r w:rsidRPr="00DE6484">
        <w:rPr>
          <w:sz w:val="22"/>
          <w:szCs w:val="22"/>
        </w:rPr>
        <w:t>registered with the Ministry of Welfare and Social Security (License number is # 1066 dated 08/03/2017) and has a signed Country Agreement with Humanitarian Aid Commission (HAC) which governs the humanitarian work in Sudan. Plan has been building powerful partnerships for children for over 40 years in Sudan, currently maintains an operational presence in four states - Kassala, White Nile, North Kordofan and North Darfur, beside the Country office in Khartoum</w:t>
      </w:r>
      <w:r w:rsidR="005769BF">
        <w:rPr>
          <w:sz w:val="22"/>
          <w:szCs w:val="22"/>
        </w:rPr>
        <w:t>.</w:t>
      </w:r>
    </w:p>
    <w:p w14:paraId="6F877DC5" w14:textId="3BF0DDD6" w:rsidR="00471457" w:rsidRDefault="00471457" w:rsidP="00471457">
      <w:pPr>
        <w:pStyle w:val="NormalWeb"/>
        <w:spacing w:before="0" w:beforeAutospacing="0" w:after="0" w:afterAutospacing="0"/>
        <w:jc w:val="both"/>
        <w:rPr>
          <w:rStyle w:val="Hyperlink"/>
          <w:sz w:val="22"/>
          <w:szCs w:val="22"/>
        </w:rPr>
      </w:pPr>
      <w:r w:rsidRPr="00A349BA">
        <w:rPr>
          <w:sz w:val="22"/>
          <w:szCs w:val="22"/>
        </w:rPr>
        <w:t>Read more about Plan International's Global Strategy: 100 Million Reasons at </w:t>
      </w:r>
      <w:hyperlink r:id="rId15" w:history="1">
        <w:r w:rsidRPr="00A349BA">
          <w:rPr>
            <w:rStyle w:val="Hyperlink"/>
            <w:sz w:val="22"/>
            <w:szCs w:val="22"/>
          </w:rPr>
          <w:t>https://plan-international.org/strategy</w:t>
        </w:r>
      </w:hyperlink>
    </w:p>
    <w:p w14:paraId="227B2A8B" w14:textId="77777777" w:rsidR="00471457" w:rsidRPr="00A349BA" w:rsidRDefault="00471457" w:rsidP="00471457">
      <w:pPr>
        <w:pStyle w:val="NormalWeb"/>
        <w:spacing w:before="0" w:beforeAutospacing="0" w:after="0" w:afterAutospacing="0"/>
        <w:jc w:val="both"/>
        <w:rPr>
          <w:rStyle w:val="Hyperlink"/>
          <w:sz w:val="22"/>
          <w:szCs w:val="22"/>
        </w:rPr>
      </w:pPr>
    </w:p>
    <w:p w14:paraId="030F2FAB" w14:textId="18E095CD" w:rsidR="006A0A72" w:rsidRPr="00571DBF" w:rsidRDefault="000728EF" w:rsidP="008813FD">
      <w:pPr>
        <w:pStyle w:val="heading10"/>
        <w:rPr>
          <w:color w:val="0072CE"/>
          <w:sz w:val="20"/>
        </w:rPr>
      </w:pPr>
      <w:bookmarkStart w:id="1" w:name="_Toc94078394"/>
      <w:r>
        <w:rPr>
          <w:rStyle w:val="Header1"/>
          <w:color w:val="0072CE"/>
          <w:sz w:val="22"/>
        </w:rPr>
        <w:t xml:space="preserve">Summary of the </w:t>
      </w:r>
      <w:r w:rsidR="001861EE">
        <w:rPr>
          <w:rStyle w:val="Header1"/>
          <w:color w:val="0072CE"/>
          <w:sz w:val="22"/>
        </w:rPr>
        <w:t>Requirement</w:t>
      </w:r>
      <w:bookmarkEnd w:id="1"/>
      <w:r w:rsidR="006A0A72" w:rsidRPr="006C44DD">
        <w:rPr>
          <w:rStyle w:val="Header1"/>
          <w:color w:val="0072CE"/>
          <w:sz w:val="22"/>
        </w:rPr>
        <w:t xml:space="preserve"> </w:t>
      </w:r>
      <w:r w:rsidR="00474903" w:rsidRPr="000A1EB1">
        <w:rPr>
          <w:i/>
          <w:iCs/>
          <w:sz w:val="22"/>
          <w:szCs w:val="22"/>
        </w:rPr>
        <w:t xml:space="preserve"> </w:t>
      </w:r>
    </w:p>
    <w:p w14:paraId="7ADF87C6" w14:textId="77777777" w:rsidR="00571DBF" w:rsidRPr="00961825" w:rsidRDefault="00571DBF" w:rsidP="00571DBF">
      <w:pPr>
        <w:pStyle w:val="heading10"/>
        <w:numPr>
          <w:ilvl w:val="0"/>
          <w:numId w:val="0"/>
        </w:numPr>
        <w:ind w:left="501"/>
        <w:rPr>
          <w:color w:val="0072CE"/>
          <w:sz w:val="20"/>
        </w:rPr>
      </w:pPr>
    </w:p>
    <w:p w14:paraId="49E6D661" w14:textId="7FBB2685" w:rsidR="00193C31" w:rsidRPr="00D33CC9" w:rsidRDefault="00605A07" w:rsidP="006805ED">
      <w:pPr>
        <w:pStyle w:val="NormalWeb"/>
        <w:spacing w:before="0" w:beforeAutospacing="0" w:after="0" w:afterAutospacing="0"/>
        <w:jc w:val="both"/>
        <w:rPr>
          <w:color w:val="FF0000"/>
          <w:sz w:val="20"/>
          <w:szCs w:val="28"/>
        </w:rPr>
      </w:pPr>
      <w:r w:rsidRPr="00571DBF">
        <w:rPr>
          <w:color w:val="000000" w:themeColor="text1"/>
          <w:sz w:val="20"/>
          <w:szCs w:val="20"/>
        </w:rPr>
        <w:t>Plan International looking for hiring a specialized services provider that operating in the field of express mail and logistics services and solutions,</w:t>
      </w:r>
      <w:r w:rsidR="00571DBF" w:rsidRPr="00571DBF">
        <w:rPr>
          <w:color w:val="000000" w:themeColor="text1"/>
          <w:sz w:val="20"/>
          <w:szCs w:val="20"/>
        </w:rPr>
        <w:t xml:space="preserve"> </w:t>
      </w:r>
      <w:r w:rsidRPr="00571DBF">
        <w:rPr>
          <w:color w:val="000000" w:themeColor="text1"/>
          <w:sz w:val="20"/>
          <w:szCs w:val="20"/>
        </w:rPr>
        <w:t>based on the "from door to door service", utilizing the latest means of transportation and communication</w:t>
      </w:r>
      <w:r w:rsidR="00142804">
        <w:rPr>
          <w:color w:val="000000" w:themeColor="text1"/>
          <w:sz w:val="20"/>
          <w:szCs w:val="20"/>
        </w:rPr>
        <w:t xml:space="preserve">. </w:t>
      </w:r>
    </w:p>
    <w:p w14:paraId="68070CB2" w14:textId="77777777" w:rsidR="00961825" w:rsidRPr="00961825" w:rsidRDefault="00961825" w:rsidP="00AC21E9">
      <w:pPr>
        <w:jc w:val="both"/>
        <w:rPr>
          <w:bCs/>
          <w:i/>
          <w:iCs/>
          <w:color w:val="FF0000"/>
          <w:sz w:val="20"/>
          <w:szCs w:val="28"/>
        </w:rPr>
      </w:pPr>
    </w:p>
    <w:p w14:paraId="457CBCD8" w14:textId="77777777" w:rsidR="006A0A72" w:rsidRDefault="006A0A72" w:rsidP="00527672">
      <w:pPr>
        <w:jc w:val="both"/>
        <w:rPr>
          <w:sz w:val="22"/>
          <w:szCs w:val="22"/>
        </w:rPr>
      </w:pPr>
    </w:p>
    <w:p w14:paraId="7790D93D" w14:textId="4369C622" w:rsidR="00E172F5" w:rsidRPr="00583D6E" w:rsidRDefault="00391924" w:rsidP="00583D6E">
      <w:pPr>
        <w:pStyle w:val="heading10"/>
        <w:jc w:val="both"/>
        <w:rPr>
          <w:rStyle w:val="Header1"/>
          <w:color w:val="0072CE"/>
          <w:sz w:val="22"/>
        </w:rPr>
      </w:pPr>
      <w:bookmarkStart w:id="2"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2"/>
      <w:r w:rsidR="00AA5678">
        <w:rPr>
          <w:rStyle w:val="Header1"/>
          <w:color w:val="0072CE"/>
          <w:sz w:val="22"/>
        </w:rPr>
        <w:t xml:space="preserve"> </w:t>
      </w:r>
    </w:p>
    <w:p w14:paraId="494EE944" w14:textId="77777777" w:rsidR="000744A0" w:rsidRPr="00B72211" w:rsidRDefault="000744A0" w:rsidP="00B74DBB">
      <w:pPr>
        <w:rPr>
          <w:sz w:val="22"/>
        </w:rPr>
      </w:pPr>
    </w:p>
    <w:p w14:paraId="0BB8C19B" w14:textId="51B5CBCB" w:rsidR="000744A0" w:rsidRPr="006C44DD" w:rsidRDefault="000744A0" w:rsidP="00B53559">
      <w:pPr>
        <w:pStyle w:val="heading10"/>
        <w:numPr>
          <w:ilvl w:val="1"/>
          <w:numId w:val="16"/>
        </w:numPr>
        <w:jc w:val="both"/>
        <w:rPr>
          <w:rStyle w:val="Header1"/>
          <w:color w:val="0072CE"/>
          <w:sz w:val="22"/>
        </w:rPr>
      </w:pPr>
      <w:bookmarkStart w:id="3" w:name="_Toc94078396"/>
      <w:r w:rsidRPr="006C44DD">
        <w:rPr>
          <w:rStyle w:val="Header1"/>
          <w:color w:val="0072CE"/>
          <w:sz w:val="22"/>
        </w:rPr>
        <w:t>Overview</w:t>
      </w:r>
      <w:bookmarkEnd w:id="3"/>
    </w:p>
    <w:p w14:paraId="56488975" w14:textId="77777777" w:rsidR="0037660B" w:rsidRDefault="0037660B" w:rsidP="0037660B">
      <w:pPr>
        <w:jc w:val="both"/>
        <w:rPr>
          <w:sz w:val="22"/>
          <w:szCs w:val="22"/>
        </w:rPr>
      </w:pPr>
    </w:p>
    <w:p w14:paraId="3178721C" w14:textId="1DAB55F3" w:rsidR="000744A0" w:rsidRDefault="0037660B" w:rsidP="00E172F5">
      <w:pPr>
        <w:jc w:val="both"/>
        <w:rPr>
          <w:sz w:val="22"/>
          <w:szCs w:val="22"/>
        </w:rPr>
      </w:pPr>
      <w:r w:rsidRPr="00746D1C">
        <w:rPr>
          <w:sz w:val="22"/>
          <w:szCs w:val="22"/>
        </w:rPr>
        <w:t xml:space="preserve">Plan International are inviting interested parties to </w:t>
      </w:r>
      <w:r>
        <w:rPr>
          <w:sz w:val="22"/>
          <w:szCs w:val="22"/>
        </w:rPr>
        <w:t xml:space="preserve">submit a </w:t>
      </w:r>
      <w:r w:rsidRPr="00263D09">
        <w:rPr>
          <w:b/>
          <w:bCs/>
          <w:color w:val="FF0000"/>
          <w:sz w:val="22"/>
          <w:szCs w:val="22"/>
        </w:rPr>
        <w:t>bid</w:t>
      </w:r>
      <w:r w:rsidRPr="007D5F65">
        <w:rPr>
          <w:i/>
          <w:iCs/>
          <w:color w:val="FF0000"/>
          <w:sz w:val="22"/>
          <w:szCs w:val="22"/>
        </w:rPr>
        <w:t xml:space="preserve"> for </w:t>
      </w:r>
      <w:r w:rsidR="00BB77FE">
        <w:rPr>
          <w:i/>
          <w:iCs/>
          <w:color w:val="FF0000"/>
          <w:sz w:val="22"/>
          <w:szCs w:val="22"/>
        </w:rPr>
        <w:t xml:space="preserve">courier </w:t>
      </w:r>
      <w:r w:rsidRPr="007D5F65">
        <w:rPr>
          <w:i/>
          <w:iCs/>
          <w:color w:val="FF0000"/>
          <w:sz w:val="22"/>
          <w:szCs w:val="22"/>
        </w:rPr>
        <w:t>services</w:t>
      </w:r>
      <w:r w:rsidRPr="007D5F65">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 for </w:t>
      </w:r>
      <w:r w:rsidR="00BB77FE">
        <w:rPr>
          <w:b/>
          <w:bCs/>
          <w:color w:val="FF0000"/>
          <w:sz w:val="22"/>
          <w:szCs w:val="22"/>
        </w:rPr>
        <w:t>transport</w:t>
      </w:r>
      <w:r w:rsidRPr="00263D09">
        <w:rPr>
          <w:b/>
          <w:bCs/>
          <w:color w:val="FF0000"/>
          <w:sz w:val="22"/>
          <w:szCs w:val="22"/>
        </w:rPr>
        <w:t xml:space="preserve"> services.</w:t>
      </w:r>
      <w:r>
        <w:rPr>
          <w:b/>
          <w:bCs/>
          <w:i/>
          <w:iCs/>
          <w:color w:val="FF0000"/>
          <w:sz w:val="22"/>
          <w:szCs w:val="22"/>
        </w:rPr>
        <w:t xml:space="preserve"> </w:t>
      </w:r>
      <w:r>
        <w:rPr>
          <w:sz w:val="22"/>
          <w:szCs w:val="22"/>
        </w:rPr>
        <w:t xml:space="preserve">Successful Bidder(s) will be expected to enter into a </w:t>
      </w:r>
      <w:r w:rsidR="00082B2F" w:rsidRPr="00546828">
        <w:rPr>
          <w:b/>
          <w:bCs/>
          <w:color w:val="FF0000"/>
          <w:sz w:val="22"/>
          <w:szCs w:val="22"/>
        </w:rPr>
        <w:t>Long-Term</w:t>
      </w:r>
      <w:r w:rsidRPr="00546828">
        <w:rPr>
          <w:b/>
          <w:bCs/>
          <w:color w:val="FF0000"/>
          <w:sz w:val="22"/>
          <w:szCs w:val="22"/>
        </w:rPr>
        <w:t xml:space="preserve"> Agreement</w:t>
      </w:r>
      <w:r w:rsidRPr="00546828">
        <w:rPr>
          <w:i/>
          <w:iCs/>
          <w:color w:val="FF0000"/>
          <w:sz w:val="22"/>
          <w:szCs w:val="22"/>
        </w:rPr>
        <w:t xml:space="preserve"> </w:t>
      </w:r>
      <w:r>
        <w:rPr>
          <w:sz w:val="22"/>
          <w:szCs w:val="22"/>
        </w:rPr>
        <w:t xml:space="preserve">on </w:t>
      </w:r>
      <w:r w:rsidR="00BB77FE" w:rsidRPr="00BB77FE">
        <w:rPr>
          <w:sz w:val="22"/>
          <w:szCs w:val="22"/>
        </w:rPr>
        <w:t>an exclusive basis</w:t>
      </w:r>
      <w:r w:rsidR="00BB77FE">
        <w:rPr>
          <w:sz w:val="22"/>
          <w:szCs w:val="22"/>
        </w:rPr>
        <w:t xml:space="preserve"> with</w:t>
      </w:r>
      <w:r>
        <w:rPr>
          <w:sz w:val="22"/>
          <w:szCs w:val="22"/>
        </w:rPr>
        <w:t xml:space="preserve"> our organization. </w:t>
      </w:r>
      <w:r w:rsidRPr="00746D1C">
        <w:rPr>
          <w:sz w:val="22"/>
          <w:szCs w:val="22"/>
        </w:rPr>
        <w:t xml:space="preserve">Plan International reserves the right not to award a contract </w:t>
      </w:r>
      <w:proofErr w:type="gramStart"/>
      <w:r w:rsidRPr="00746D1C">
        <w:rPr>
          <w:sz w:val="22"/>
          <w:szCs w:val="22"/>
        </w:rPr>
        <w:t>as a result of</w:t>
      </w:r>
      <w:proofErr w:type="gramEnd"/>
      <w:r w:rsidRPr="00746D1C">
        <w:rPr>
          <w:sz w:val="22"/>
          <w:szCs w:val="22"/>
        </w:rPr>
        <w:t xml:space="preserve">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 xml:space="preserve">Bidders. </w:t>
      </w:r>
    </w:p>
    <w:p w14:paraId="3626D289" w14:textId="77777777" w:rsidR="00E172F5" w:rsidRPr="00B74DBB" w:rsidRDefault="00E172F5" w:rsidP="00E172F5">
      <w:pPr>
        <w:jc w:val="both"/>
        <w:rPr>
          <w:sz w:val="22"/>
          <w:szCs w:val="22"/>
        </w:rPr>
      </w:pPr>
    </w:p>
    <w:p w14:paraId="568D7FF1" w14:textId="6E9D3789" w:rsidR="000744A0" w:rsidRPr="006C44DD" w:rsidRDefault="000744A0" w:rsidP="00B53559">
      <w:pPr>
        <w:pStyle w:val="heading10"/>
        <w:numPr>
          <w:ilvl w:val="1"/>
          <w:numId w:val="10"/>
        </w:numPr>
        <w:jc w:val="both"/>
        <w:rPr>
          <w:rStyle w:val="Header1"/>
          <w:color w:val="0072CE"/>
          <w:sz w:val="22"/>
        </w:rPr>
      </w:pPr>
      <w:bookmarkStart w:id="4" w:name="_Toc94078397"/>
      <w:r w:rsidRPr="006C44DD">
        <w:rPr>
          <w:rStyle w:val="Header1"/>
          <w:color w:val="0072CE"/>
          <w:sz w:val="22"/>
        </w:rPr>
        <w:t>Instructions to Tenderers</w:t>
      </w:r>
      <w:bookmarkEnd w:id="4"/>
      <w:r w:rsidRPr="006C44DD">
        <w:rPr>
          <w:rStyle w:val="Header1"/>
          <w:color w:val="0072CE"/>
          <w:sz w:val="22"/>
        </w:rPr>
        <w:t xml:space="preserve"> </w:t>
      </w:r>
    </w:p>
    <w:p w14:paraId="13F2E5E2" w14:textId="466CE502"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24BCD930" w14:textId="5B35FED4" w:rsidR="00394428" w:rsidRPr="00394428" w:rsidRDefault="00394428" w:rsidP="00394428">
      <w:pPr>
        <w:jc w:val="both"/>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39CF8EA1" w14:textId="5E07A15F" w:rsidR="00A36E9C" w:rsidRDefault="00A36E9C" w:rsidP="00B74DBB">
      <w:pPr>
        <w:pStyle w:val="NormalWeb"/>
        <w:jc w:val="both"/>
        <w:rPr>
          <w:sz w:val="22"/>
          <w:szCs w:val="22"/>
        </w:rPr>
      </w:pPr>
      <w:r>
        <w:rPr>
          <w:color w:val="auto"/>
          <w:sz w:val="22"/>
          <w:szCs w:val="22"/>
        </w:rPr>
        <w:lastRenderedPageBreak/>
        <w:t>Documents comprising this tender pack are as follows:</w:t>
      </w:r>
    </w:p>
    <w:p w14:paraId="46482B0F" w14:textId="67C822B4"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B</w:t>
      </w:r>
      <w:r>
        <w:rPr>
          <w:sz w:val="22"/>
          <w:szCs w:val="22"/>
        </w:rPr>
        <w:t xml:space="preserve"> - Pricing Schedule</w:t>
      </w:r>
      <w:r w:rsidR="005D4625">
        <w:rPr>
          <w:sz w:val="22"/>
          <w:szCs w:val="22"/>
        </w:rPr>
        <w:t xml:space="preserve"> </w:t>
      </w:r>
    </w:p>
    <w:p w14:paraId="59A8A628" w14:textId="03E8401E"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C</w:t>
      </w:r>
      <w:r>
        <w:rPr>
          <w:sz w:val="22"/>
          <w:szCs w:val="22"/>
        </w:rPr>
        <w:t xml:space="preserve"> - Technical Questions</w:t>
      </w:r>
      <w:r w:rsidR="003E56D0">
        <w:rPr>
          <w:sz w:val="22"/>
          <w:szCs w:val="22"/>
        </w:rPr>
        <w:t xml:space="preserve"> </w:t>
      </w:r>
    </w:p>
    <w:p w14:paraId="35FB1FDA" w14:textId="4A014E5C" w:rsidR="00A36E9C" w:rsidRPr="00D640FE" w:rsidRDefault="00A36E9C" w:rsidP="00A36E9C">
      <w:pPr>
        <w:pStyle w:val="NormalWeb"/>
        <w:numPr>
          <w:ilvl w:val="0"/>
          <w:numId w:val="12"/>
        </w:numPr>
        <w:jc w:val="both"/>
        <w:rPr>
          <w:sz w:val="22"/>
          <w:szCs w:val="22"/>
        </w:rPr>
      </w:pPr>
      <w:r>
        <w:rPr>
          <w:sz w:val="22"/>
          <w:szCs w:val="22"/>
        </w:rPr>
        <w:t xml:space="preserve">ANNEX </w:t>
      </w:r>
      <w:r w:rsidR="00D640FE">
        <w:rPr>
          <w:sz w:val="22"/>
          <w:szCs w:val="22"/>
        </w:rPr>
        <w:t>D</w:t>
      </w:r>
      <w:r>
        <w:rPr>
          <w:sz w:val="22"/>
          <w:szCs w:val="22"/>
        </w:rPr>
        <w:t xml:space="preserve"> - Supplier Questionnaire </w:t>
      </w:r>
    </w:p>
    <w:p w14:paraId="145D850D" w14:textId="56259FE4" w:rsidR="00D640FE" w:rsidRPr="00D640FE" w:rsidRDefault="00D640FE" w:rsidP="00D640FE">
      <w:pPr>
        <w:pStyle w:val="NormalWeb"/>
        <w:numPr>
          <w:ilvl w:val="0"/>
          <w:numId w:val="12"/>
        </w:numPr>
        <w:jc w:val="both"/>
        <w:rPr>
          <w:sz w:val="22"/>
          <w:szCs w:val="22"/>
        </w:rPr>
      </w:pPr>
      <w:r>
        <w:rPr>
          <w:sz w:val="22"/>
          <w:szCs w:val="22"/>
        </w:rPr>
        <w:t xml:space="preserve">ANNEX E - </w:t>
      </w:r>
      <w:r w:rsidR="00D0330D">
        <w:rPr>
          <w:sz w:val="22"/>
          <w:szCs w:val="22"/>
        </w:rPr>
        <w:t>Non-Staff</w:t>
      </w:r>
      <w:r>
        <w:rPr>
          <w:sz w:val="22"/>
          <w:szCs w:val="22"/>
        </w:rPr>
        <w:t xml:space="preserve"> Code of Conduct </w:t>
      </w:r>
    </w:p>
    <w:p w14:paraId="0F6CF1F8" w14:textId="3FE1F409" w:rsidR="00A36E9C" w:rsidRPr="00B74DBB" w:rsidRDefault="00A36E9C" w:rsidP="00A36E9C">
      <w:pPr>
        <w:pStyle w:val="NormalWeb"/>
        <w:jc w:val="both"/>
        <w:rPr>
          <w:sz w:val="22"/>
          <w:szCs w:val="22"/>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bookmarkStart w:id="5" w:name="_Hlk113276611"/>
      <w:r w:rsidR="002E75E2">
        <w:fldChar w:fldCharType="begin"/>
      </w:r>
      <w:r w:rsidR="002E75E2">
        <w:instrText xml:space="preserve"> HYPERLINK "mailto:</w:instrText>
      </w:r>
      <w:r w:rsidR="002E75E2" w:rsidRPr="002E75E2">
        <w:instrText>Sudan.procurement@plan-international.org</w:instrText>
      </w:r>
      <w:r w:rsidR="002E75E2">
        <w:instrText xml:space="preserve">" </w:instrText>
      </w:r>
      <w:r w:rsidR="002E75E2">
        <w:fldChar w:fldCharType="separate"/>
      </w:r>
      <w:r w:rsidR="002E75E2" w:rsidRPr="00A46A5A">
        <w:rPr>
          <w:rStyle w:val="Hyperlink"/>
        </w:rPr>
        <w:t>Sudan.procurement@plan-international.org</w:t>
      </w:r>
      <w:r w:rsidR="002E75E2">
        <w:fldChar w:fldCharType="end"/>
      </w:r>
      <w:bookmarkEnd w:id="5"/>
      <w:r w:rsidR="006015E9">
        <w:t xml:space="preserve">. </w:t>
      </w:r>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2.1 Key Dates and Timelines.’</w:t>
      </w:r>
    </w:p>
    <w:p w14:paraId="618B69E5" w14:textId="53336F28" w:rsidR="00A36E9C" w:rsidRPr="00B74DBB" w:rsidRDefault="00A36E9C" w:rsidP="00A36E9C">
      <w:pPr>
        <w:pStyle w:val="NormalWeb"/>
        <w:jc w:val="both"/>
        <w:rPr>
          <w:sz w:val="22"/>
          <w:szCs w:val="22"/>
        </w:rPr>
      </w:pPr>
      <w:r w:rsidRPr="00B74DBB">
        <w:rPr>
          <w:sz w:val="22"/>
          <w:szCs w:val="22"/>
        </w:rPr>
        <w:t>The offer and all correspondence and documents related to the te</w:t>
      </w:r>
      <w:r>
        <w:rPr>
          <w:sz w:val="22"/>
          <w:szCs w:val="22"/>
        </w:rPr>
        <w:t xml:space="preserve">nder must be written in </w:t>
      </w:r>
      <w:r w:rsidR="00D0330D">
        <w:rPr>
          <w:sz w:val="22"/>
          <w:szCs w:val="22"/>
        </w:rPr>
        <w:t>English language.</w:t>
      </w:r>
      <w:r>
        <w:rPr>
          <w:sz w:val="22"/>
          <w:szCs w:val="22"/>
        </w:rPr>
        <w:t xml:space="preserve"> </w:t>
      </w:r>
    </w:p>
    <w:p w14:paraId="309A91F0" w14:textId="447DD255" w:rsidR="00A36E9C" w:rsidRPr="00F22126" w:rsidRDefault="00A36E9C" w:rsidP="00F22126">
      <w:pPr>
        <w:pStyle w:val="NormalWeb"/>
        <w:jc w:val="both"/>
        <w:rPr>
          <w:b/>
          <w:bCs/>
          <w:sz w:val="22"/>
          <w:szCs w:val="22"/>
        </w:rPr>
      </w:pPr>
      <w:r w:rsidRPr="00F22126">
        <w:rPr>
          <w:b/>
          <w:bCs/>
          <w:sz w:val="22"/>
          <w:szCs w:val="22"/>
        </w:rPr>
        <w:t xml:space="preserve">Each Tenderer or member of consortium or sub-contractor may submit only one offer. </w:t>
      </w:r>
    </w:p>
    <w:p w14:paraId="44528ED1" w14:textId="68465E1E" w:rsidR="00A80C9F" w:rsidRDefault="00090205" w:rsidP="00A80C9F">
      <w:pPr>
        <w:pStyle w:val="NormalWeb"/>
        <w:jc w:val="both"/>
        <w:rPr>
          <w:i/>
          <w:iCs/>
          <w:color w:val="FF0000"/>
          <w:sz w:val="22"/>
          <w:szCs w:val="22"/>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6" w:history="1">
        <w:r w:rsidR="009C1D16" w:rsidRPr="00A46A5A">
          <w:rPr>
            <w:rStyle w:val="Hyperlink"/>
          </w:rPr>
          <w:t>Sudan.procurement@plan-international.org</w:t>
        </w:r>
      </w:hyperlink>
      <w:r w:rsidR="009C1D16">
        <w:t xml:space="preserve"> </w:t>
      </w:r>
      <w:r w:rsidR="00FD27D5" w:rsidRPr="00B74DBB">
        <w:rPr>
          <w:sz w:val="22"/>
          <w:szCs w:val="22"/>
        </w:rPr>
        <w:t>and must include the ITT reference number</w:t>
      </w:r>
      <w:r w:rsidR="00100EEB">
        <w:rPr>
          <w:sz w:val="22"/>
          <w:szCs w:val="22"/>
        </w:rPr>
        <w:t>:</w:t>
      </w:r>
      <w:r w:rsidR="00D0330D">
        <w:rPr>
          <w:sz w:val="22"/>
          <w:szCs w:val="22"/>
        </w:rPr>
        <w:t xml:space="preserve"> </w:t>
      </w:r>
      <w:r w:rsidR="00A80C9F" w:rsidRPr="00A80C9F">
        <w:rPr>
          <w:sz w:val="22"/>
          <w:szCs w:val="22"/>
        </w:rPr>
        <w:t>[PIS/ITT/FY23/000</w:t>
      </w:r>
      <w:r w:rsidR="00A80C9F">
        <w:rPr>
          <w:sz w:val="22"/>
          <w:szCs w:val="22"/>
        </w:rPr>
        <w:t>2</w:t>
      </w:r>
      <w:r w:rsidR="00A80C9F" w:rsidRPr="00A80C9F">
        <w:rPr>
          <w:sz w:val="22"/>
          <w:szCs w:val="22"/>
        </w:rPr>
        <w:t xml:space="preserve">] </w:t>
      </w:r>
      <w:r w:rsidR="00100EEB">
        <w:rPr>
          <w:i/>
          <w:iCs/>
          <w:color w:val="FF0000"/>
          <w:sz w:val="22"/>
          <w:szCs w:val="22"/>
        </w:rPr>
        <w:t xml:space="preserve"> </w:t>
      </w:r>
    </w:p>
    <w:p w14:paraId="21EA01B9" w14:textId="40FA13DB" w:rsidR="000D4807" w:rsidRDefault="00CF3664" w:rsidP="00A80C9F">
      <w:pPr>
        <w:pStyle w:val="NormalWeb"/>
        <w:jc w:val="both"/>
        <w:rPr>
          <w:rStyle w:val="Header1"/>
          <w:color w:val="0072CE"/>
          <w:u w:val="single"/>
        </w:rPr>
      </w:pPr>
      <w:r>
        <w:rPr>
          <w:rStyle w:val="Header1"/>
          <w:color w:val="0072CE"/>
          <w:u w:val="single"/>
        </w:rPr>
        <w:t xml:space="preserve">3.2.1 </w:t>
      </w:r>
      <w:bookmarkStart w:id="6" w:name="_GoBack"/>
      <w:bookmarkEnd w:id="6"/>
      <w:r w:rsidR="0088096D">
        <w:rPr>
          <w:rStyle w:val="Header1"/>
          <w:color w:val="0072CE"/>
          <w:u w:val="single"/>
        </w:rPr>
        <w:t>Key Dates and Timelines</w:t>
      </w:r>
    </w:p>
    <w:p w14:paraId="53229AC3" w14:textId="4B0ED0D6"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tbl>
      <w:tblPr>
        <w:tblStyle w:val="TableGrid"/>
        <w:tblW w:w="0" w:type="auto"/>
        <w:tblInd w:w="704" w:type="dxa"/>
        <w:tblLook w:val="04A0" w:firstRow="1" w:lastRow="0" w:firstColumn="1" w:lastColumn="0" w:noHBand="0" w:noVBand="1"/>
      </w:tblPr>
      <w:tblGrid>
        <w:gridCol w:w="5387"/>
        <w:gridCol w:w="3402"/>
      </w:tblGrid>
      <w:tr w:rsidR="004366A7" w:rsidRPr="001D033C" w14:paraId="7307930D" w14:textId="77777777" w:rsidTr="006E0DB6">
        <w:tc>
          <w:tcPr>
            <w:tcW w:w="5387" w:type="dxa"/>
            <w:shd w:val="clear" w:color="auto" w:fill="17365D" w:themeFill="text2" w:themeFillShade="BF"/>
            <w:tcMar>
              <w:left w:w="85" w:type="dxa"/>
            </w:tcMar>
          </w:tcPr>
          <w:p w14:paraId="57191866" w14:textId="77777777" w:rsidR="004366A7" w:rsidRPr="006C44DD" w:rsidRDefault="004366A7" w:rsidP="006E0DB6">
            <w:pPr>
              <w:jc w:val="center"/>
              <w:rPr>
                <w:b/>
              </w:rPr>
            </w:pPr>
            <w:r w:rsidRPr="006C44DD">
              <w:rPr>
                <w:b/>
                <w:color w:val="FFFFFF" w:themeColor="background1"/>
                <w:sz w:val="22"/>
              </w:rPr>
              <w:t>Activity</w:t>
            </w:r>
          </w:p>
        </w:tc>
        <w:tc>
          <w:tcPr>
            <w:tcW w:w="3402" w:type="dxa"/>
            <w:shd w:val="clear" w:color="auto" w:fill="17365D" w:themeFill="text2" w:themeFillShade="BF"/>
            <w:tcMar>
              <w:left w:w="85" w:type="dxa"/>
            </w:tcMar>
          </w:tcPr>
          <w:p w14:paraId="78C9DBF1" w14:textId="77777777" w:rsidR="004366A7" w:rsidRPr="006C44DD" w:rsidRDefault="004366A7" w:rsidP="0072033F">
            <w:pPr>
              <w:rPr>
                <w:b/>
                <w:color w:val="FFFFFF" w:themeColor="background1"/>
              </w:rPr>
            </w:pPr>
            <w:r w:rsidRPr="006C44DD">
              <w:rPr>
                <w:b/>
                <w:color w:val="FFFFFF" w:themeColor="background1"/>
                <w:sz w:val="22"/>
              </w:rPr>
              <w:t>Deadline Date</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04A14626" w14:textId="75C79337" w:rsidR="004366A7" w:rsidRPr="00676F1C" w:rsidRDefault="00752109" w:rsidP="0072033F">
            <w:pPr>
              <w:pStyle w:val="Table"/>
              <w:rPr>
                <w:b/>
                <w:sz w:val="22"/>
                <w:szCs w:val="22"/>
              </w:rPr>
            </w:pPr>
            <w:r w:rsidRPr="002825D8">
              <w:rPr>
                <w:bCs/>
                <w:sz w:val="22"/>
                <w:szCs w:val="22"/>
              </w:rPr>
              <w:t>Issue of Invitation to Tender</w:t>
            </w:r>
            <w:r w:rsidR="00252068">
              <w:rPr>
                <w:b/>
                <w:sz w:val="22"/>
                <w:szCs w:val="22"/>
              </w:rPr>
              <w:t xml:space="preserve"> </w:t>
            </w:r>
          </w:p>
        </w:tc>
        <w:tc>
          <w:tcPr>
            <w:tcW w:w="3402" w:type="dxa"/>
            <w:tcMar>
              <w:left w:w="85" w:type="dxa"/>
            </w:tcMar>
            <w:vAlign w:val="center"/>
          </w:tcPr>
          <w:p w14:paraId="3A0CCCFD" w14:textId="1ADE3834" w:rsidR="004366A7" w:rsidRPr="00676F1C" w:rsidRDefault="00257742" w:rsidP="0072033F">
            <w:pPr>
              <w:pStyle w:val="Table"/>
              <w:rPr>
                <w:b/>
                <w:sz w:val="22"/>
                <w:szCs w:val="22"/>
              </w:rPr>
            </w:pPr>
            <w:r>
              <w:rPr>
                <w:b/>
                <w:color w:val="FF0000"/>
                <w:sz w:val="22"/>
                <w:szCs w:val="22"/>
              </w:rPr>
              <w:t xml:space="preserve">September </w:t>
            </w:r>
            <w:r w:rsidR="00132559">
              <w:rPr>
                <w:b/>
                <w:color w:val="FF0000"/>
                <w:sz w:val="22"/>
                <w:szCs w:val="22"/>
              </w:rPr>
              <w:t>12</w:t>
            </w:r>
            <w:r>
              <w:rPr>
                <w:b/>
                <w:color w:val="FF0000"/>
                <w:sz w:val="22"/>
                <w:szCs w:val="22"/>
              </w:rPr>
              <w:t>, 2022</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5E6269AA" w:rsidR="004366A7" w:rsidRPr="001D033C" w:rsidRDefault="004366A7" w:rsidP="0072033F">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p>
        </w:tc>
        <w:tc>
          <w:tcPr>
            <w:tcW w:w="3402" w:type="dxa"/>
            <w:tcMar>
              <w:left w:w="85" w:type="dxa"/>
            </w:tcMar>
            <w:vAlign w:val="center"/>
          </w:tcPr>
          <w:p w14:paraId="786DFE43" w14:textId="3020FA96" w:rsidR="004366A7" w:rsidRPr="001A2CED" w:rsidRDefault="00257742" w:rsidP="0072033F">
            <w:pPr>
              <w:pStyle w:val="Table"/>
              <w:ind w:left="0"/>
              <w:rPr>
                <w:sz w:val="22"/>
                <w:szCs w:val="22"/>
              </w:rPr>
            </w:pPr>
            <w:r>
              <w:rPr>
                <w:b/>
                <w:color w:val="FF0000"/>
                <w:sz w:val="22"/>
                <w:szCs w:val="22"/>
              </w:rPr>
              <w:t xml:space="preserve">September </w:t>
            </w:r>
            <w:r w:rsidR="006C1758">
              <w:rPr>
                <w:b/>
                <w:color w:val="FF0000"/>
                <w:sz w:val="22"/>
                <w:szCs w:val="22"/>
              </w:rPr>
              <w:t>18</w:t>
            </w:r>
            <w:r>
              <w:rPr>
                <w:b/>
                <w:color w:val="FF0000"/>
                <w:sz w:val="22"/>
                <w:szCs w:val="22"/>
              </w:rPr>
              <w:t>, 2022</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694C011A" w:rsidR="004366A7" w:rsidRPr="001D033C" w:rsidRDefault="004366A7" w:rsidP="0072033F">
            <w:pPr>
              <w:pStyle w:val="Table"/>
              <w:rPr>
                <w:sz w:val="22"/>
                <w:szCs w:val="22"/>
              </w:rPr>
            </w:pPr>
            <w:r w:rsidRPr="001D033C">
              <w:rPr>
                <w:sz w:val="22"/>
                <w:szCs w:val="22"/>
              </w:rPr>
              <w:t xml:space="preserve">Deadline for </w:t>
            </w:r>
            <w:r>
              <w:rPr>
                <w:sz w:val="22"/>
                <w:szCs w:val="22"/>
              </w:rPr>
              <w:t>Plan to respond to clarification questions</w:t>
            </w:r>
          </w:p>
        </w:tc>
        <w:tc>
          <w:tcPr>
            <w:tcW w:w="3402" w:type="dxa"/>
            <w:tcMar>
              <w:left w:w="85" w:type="dxa"/>
            </w:tcMar>
            <w:vAlign w:val="center"/>
          </w:tcPr>
          <w:p w14:paraId="3F1D9353" w14:textId="74CE8788" w:rsidR="004366A7" w:rsidRPr="001A2CED" w:rsidRDefault="006C1758" w:rsidP="0072033F">
            <w:pPr>
              <w:pStyle w:val="Table"/>
              <w:ind w:left="0"/>
              <w:rPr>
                <w:sz w:val="22"/>
                <w:szCs w:val="22"/>
              </w:rPr>
            </w:pPr>
            <w:r>
              <w:rPr>
                <w:b/>
                <w:color w:val="FF0000"/>
                <w:sz w:val="22"/>
                <w:szCs w:val="22"/>
              </w:rPr>
              <w:t>September 19, 2022</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43D29F23" w14:textId="5AF4DE0B" w:rsidR="004366A7" w:rsidRPr="00676F1C" w:rsidRDefault="004366A7" w:rsidP="0072033F">
            <w:pPr>
              <w:pStyle w:val="Table"/>
              <w:rPr>
                <w:b/>
                <w:sz w:val="22"/>
                <w:szCs w:val="22"/>
              </w:rPr>
            </w:pPr>
            <w:r w:rsidRPr="002825D8">
              <w:rPr>
                <w:bCs/>
                <w:sz w:val="22"/>
                <w:szCs w:val="22"/>
              </w:rPr>
              <w:t xml:space="preserve">Deadline for submission of offers </w:t>
            </w:r>
          </w:p>
        </w:tc>
        <w:tc>
          <w:tcPr>
            <w:tcW w:w="3402" w:type="dxa"/>
            <w:tcMar>
              <w:left w:w="85" w:type="dxa"/>
            </w:tcMar>
            <w:vAlign w:val="center"/>
          </w:tcPr>
          <w:p w14:paraId="022FD976" w14:textId="755D87E8" w:rsidR="004366A7" w:rsidRPr="001A2CED" w:rsidRDefault="006C1758" w:rsidP="0072033F">
            <w:pPr>
              <w:pStyle w:val="Table"/>
              <w:rPr>
                <w:b/>
                <w:sz w:val="22"/>
                <w:szCs w:val="22"/>
              </w:rPr>
            </w:pPr>
            <w:r>
              <w:rPr>
                <w:b/>
                <w:color w:val="FF0000"/>
                <w:sz w:val="22"/>
                <w:szCs w:val="22"/>
              </w:rPr>
              <w:t>September 2</w:t>
            </w:r>
            <w:r w:rsidR="00113278">
              <w:rPr>
                <w:b/>
                <w:color w:val="FF0000"/>
                <w:sz w:val="22"/>
                <w:szCs w:val="22"/>
              </w:rPr>
              <w:t>5</w:t>
            </w:r>
            <w:r>
              <w:rPr>
                <w:b/>
                <w:color w:val="FF0000"/>
                <w:sz w:val="22"/>
                <w:szCs w:val="22"/>
              </w:rPr>
              <w:t>, 2022</w:t>
            </w:r>
          </w:p>
        </w:tc>
      </w:tr>
    </w:tbl>
    <w:p w14:paraId="52A1E45D" w14:textId="7F23B867"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p>
    <w:p w14:paraId="2171D449" w14:textId="51308128" w:rsidR="00DB1EBD" w:rsidRDefault="00035970" w:rsidP="00DB1EBD">
      <w:pPr>
        <w:pStyle w:val="NormalWeb"/>
        <w:jc w:val="both"/>
        <w:rPr>
          <w:sz w:val="22"/>
          <w:szCs w:val="22"/>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C30F63">
        <w:rPr>
          <w:color w:val="FF0000"/>
          <w:sz w:val="22"/>
          <w:szCs w:val="22"/>
        </w:rPr>
        <w:t>SDG</w:t>
      </w:r>
      <w:r w:rsidR="00AF32B7" w:rsidRPr="00AF32B7">
        <w:rPr>
          <w:color w:val="FF0000"/>
          <w:sz w:val="22"/>
          <w:szCs w:val="22"/>
        </w:rPr>
        <w:t>]</w:t>
      </w:r>
      <w:r w:rsidR="00090205" w:rsidRPr="00B74DBB">
        <w:rPr>
          <w:sz w:val="22"/>
          <w:szCs w:val="22"/>
        </w:rPr>
        <w:t xml:space="preserve">, and </w:t>
      </w:r>
      <w:r w:rsidR="00C30F63">
        <w:rPr>
          <w:sz w:val="22"/>
          <w:szCs w:val="22"/>
        </w:rPr>
        <w:t>in</w:t>
      </w:r>
      <w:r w:rsidR="00090205" w:rsidRPr="00B74DBB">
        <w:rPr>
          <w:sz w:val="22"/>
          <w:szCs w:val="22"/>
        </w:rPr>
        <w:t>clusive of Value Added Tax (VAT).</w:t>
      </w:r>
    </w:p>
    <w:p w14:paraId="0665322A" w14:textId="48B1A9FC" w:rsidR="00090205" w:rsidRDefault="006F7CB4" w:rsidP="00DB1EBD">
      <w:pPr>
        <w:pStyle w:val="NormalWeb"/>
        <w:jc w:val="both"/>
        <w:rPr>
          <w:sz w:val="22"/>
          <w:szCs w:val="22"/>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776938EB" w14:textId="43D48E34" w:rsidR="00ED5EB7" w:rsidRDefault="00850149" w:rsidP="00C30F63">
      <w:pPr>
        <w:pStyle w:val="NormalWeb"/>
        <w:jc w:val="both"/>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17F7198D" w14:textId="63EC5046" w:rsidR="00391924" w:rsidRPr="00AA5678" w:rsidRDefault="001660B4" w:rsidP="001660B4">
      <w:pPr>
        <w:pStyle w:val="heading10"/>
        <w:jc w:val="both"/>
        <w:rPr>
          <w:rStyle w:val="Header1"/>
          <w:color w:val="0072CE"/>
        </w:rPr>
      </w:pPr>
      <w:bookmarkStart w:id="7" w:name="_Toc94078398"/>
      <w:r w:rsidRPr="00AA5678">
        <w:rPr>
          <w:rStyle w:val="Header1"/>
          <w:color w:val="0072CE"/>
          <w:sz w:val="22"/>
        </w:rPr>
        <w:t>Specification and Scope of Requirement</w:t>
      </w:r>
      <w:bookmarkEnd w:id="7"/>
      <w:r w:rsidRPr="00AA5678">
        <w:rPr>
          <w:rStyle w:val="Header1"/>
          <w:color w:val="0072CE"/>
          <w:sz w:val="22"/>
        </w:rPr>
        <w:t xml:space="preserve"> </w:t>
      </w:r>
    </w:p>
    <w:p w14:paraId="6C2FACCD" w14:textId="2A080A5C" w:rsidR="001660B4" w:rsidRDefault="001660B4" w:rsidP="00ED5EB7"/>
    <w:p w14:paraId="5BBA976F" w14:textId="64D36316" w:rsidR="00142804" w:rsidRPr="00571DBF" w:rsidRDefault="006805ED" w:rsidP="00142804">
      <w:pPr>
        <w:pStyle w:val="NormalWeb"/>
        <w:spacing w:before="0" w:beforeAutospacing="0" w:after="0" w:afterAutospacing="0"/>
        <w:jc w:val="both"/>
        <w:rPr>
          <w:color w:val="000000" w:themeColor="text1"/>
          <w:sz w:val="20"/>
          <w:szCs w:val="20"/>
        </w:rPr>
      </w:pPr>
      <w:r>
        <w:rPr>
          <w:color w:val="000000" w:themeColor="text1"/>
          <w:sz w:val="20"/>
          <w:szCs w:val="20"/>
        </w:rPr>
        <w:t>T</w:t>
      </w:r>
      <w:r w:rsidR="00142804" w:rsidRPr="00571DBF">
        <w:rPr>
          <w:color w:val="000000" w:themeColor="text1"/>
          <w:sz w:val="20"/>
          <w:szCs w:val="20"/>
        </w:rPr>
        <w:t xml:space="preserve">he scope of the requirement </w:t>
      </w:r>
      <w:r w:rsidR="003A67C3">
        <w:rPr>
          <w:color w:val="000000" w:themeColor="text1"/>
          <w:sz w:val="20"/>
          <w:szCs w:val="20"/>
        </w:rPr>
        <w:t xml:space="preserve">as in the </w:t>
      </w:r>
      <w:r w:rsidR="00142804" w:rsidRPr="00571DBF">
        <w:rPr>
          <w:color w:val="000000" w:themeColor="text1"/>
          <w:sz w:val="20"/>
          <w:szCs w:val="20"/>
        </w:rPr>
        <w:t>below:</w:t>
      </w:r>
    </w:p>
    <w:p w14:paraId="20505657" w14:textId="0F4C7127" w:rsidR="00142804" w:rsidRPr="00D33CC9" w:rsidRDefault="00142804" w:rsidP="00142804">
      <w:pPr>
        <w:pStyle w:val="BodyText0"/>
        <w:numPr>
          <w:ilvl w:val="1"/>
          <w:numId w:val="33"/>
        </w:numPr>
        <w:rPr>
          <w:color w:val="000000" w:themeColor="text1"/>
          <w:sz w:val="20"/>
          <w:szCs w:val="28"/>
        </w:rPr>
      </w:pPr>
      <w:r w:rsidRPr="00D33CC9">
        <w:rPr>
          <w:color w:val="000000" w:themeColor="text1"/>
          <w:sz w:val="20"/>
          <w:szCs w:val="28"/>
        </w:rPr>
        <w:t>Courier services focuses on express and door-to-door delivery</w:t>
      </w:r>
      <w:r w:rsidR="00EF2C1D">
        <w:rPr>
          <w:color w:val="000000" w:themeColor="text1"/>
          <w:sz w:val="20"/>
          <w:szCs w:val="28"/>
        </w:rPr>
        <w:t>.</w:t>
      </w:r>
    </w:p>
    <w:p w14:paraId="450D195A" w14:textId="2DC2C7CE" w:rsidR="00142804" w:rsidRDefault="00142804" w:rsidP="00142804">
      <w:pPr>
        <w:pStyle w:val="BodyText0"/>
        <w:numPr>
          <w:ilvl w:val="1"/>
          <w:numId w:val="33"/>
        </w:numPr>
        <w:rPr>
          <w:color w:val="000000" w:themeColor="text1"/>
          <w:sz w:val="20"/>
          <w:szCs w:val="28"/>
        </w:rPr>
      </w:pPr>
      <w:r>
        <w:rPr>
          <w:color w:val="000000" w:themeColor="text1"/>
          <w:sz w:val="20"/>
          <w:szCs w:val="28"/>
        </w:rPr>
        <w:lastRenderedPageBreak/>
        <w:t xml:space="preserve">A </w:t>
      </w:r>
      <w:r w:rsidRPr="003C2CA6">
        <w:rPr>
          <w:color w:val="000000" w:themeColor="text1"/>
          <w:sz w:val="20"/>
          <w:szCs w:val="28"/>
        </w:rPr>
        <w:t xml:space="preserve">premium a courier service which inclusive  all service such as collects </w:t>
      </w:r>
      <w:r>
        <w:rPr>
          <w:color w:val="000000" w:themeColor="text1"/>
          <w:sz w:val="20"/>
          <w:szCs w:val="28"/>
        </w:rPr>
        <w:t xml:space="preserve">, packing </w:t>
      </w:r>
      <w:r w:rsidRPr="003C2CA6">
        <w:rPr>
          <w:color w:val="000000" w:themeColor="text1"/>
          <w:sz w:val="20"/>
          <w:szCs w:val="28"/>
        </w:rPr>
        <w:t>and delivers shipments in the shortest possible time frame</w:t>
      </w:r>
      <w:r w:rsidR="006C5A3A">
        <w:rPr>
          <w:color w:val="000000" w:themeColor="text1"/>
          <w:sz w:val="20"/>
          <w:szCs w:val="28"/>
        </w:rPr>
        <w:t xml:space="preserve"> i</w:t>
      </w:r>
      <w:r w:rsidR="006C5A3A" w:rsidRPr="006C5A3A">
        <w:rPr>
          <w:color w:val="000000" w:themeColor="text1"/>
          <w:sz w:val="20"/>
          <w:szCs w:val="28"/>
        </w:rPr>
        <w:t>ncluding weekend operations</w:t>
      </w:r>
      <w:r w:rsidR="006C5A3A">
        <w:rPr>
          <w:color w:val="000000" w:themeColor="text1"/>
          <w:sz w:val="20"/>
          <w:szCs w:val="28"/>
        </w:rPr>
        <w:t xml:space="preserve"> </w:t>
      </w:r>
      <w:r>
        <w:rPr>
          <w:color w:val="000000" w:themeColor="text1"/>
          <w:sz w:val="20"/>
          <w:szCs w:val="28"/>
        </w:rPr>
        <w:t>.</w:t>
      </w:r>
    </w:p>
    <w:p w14:paraId="2292720E" w14:textId="77777777" w:rsidR="00142804" w:rsidRDefault="00142804" w:rsidP="00142804">
      <w:pPr>
        <w:pStyle w:val="BodyText0"/>
        <w:numPr>
          <w:ilvl w:val="1"/>
          <w:numId w:val="33"/>
        </w:numPr>
        <w:rPr>
          <w:color w:val="000000" w:themeColor="text1"/>
          <w:sz w:val="20"/>
          <w:szCs w:val="28"/>
        </w:rPr>
      </w:pPr>
      <w:r w:rsidRPr="00780133">
        <w:rPr>
          <w:color w:val="000000" w:themeColor="text1"/>
          <w:sz w:val="20"/>
          <w:szCs w:val="28"/>
        </w:rPr>
        <w:t>Types of Courier Services</w:t>
      </w:r>
      <w:r>
        <w:rPr>
          <w:color w:val="000000" w:themeColor="text1"/>
          <w:sz w:val="20"/>
          <w:szCs w:val="28"/>
        </w:rPr>
        <w:t xml:space="preserve"> are:</w:t>
      </w:r>
    </w:p>
    <w:p w14:paraId="672E4D30" w14:textId="77777777" w:rsidR="00142804" w:rsidRDefault="00142804" w:rsidP="00142804">
      <w:pPr>
        <w:pStyle w:val="BodyText0"/>
        <w:numPr>
          <w:ilvl w:val="0"/>
          <w:numId w:val="36"/>
        </w:numPr>
        <w:rPr>
          <w:color w:val="000000" w:themeColor="text1"/>
          <w:sz w:val="20"/>
          <w:szCs w:val="28"/>
        </w:rPr>
      </w:pPr>
      <w:r w:rsidRPr="00780133">
        <w:rPr>
          <w:color w:val="000000" w:themeColor="text1"/>
          <w:sz w:val="20"/>
          <w:szCs w:val="28"/>
        </w:rPr>
        <w:t>Local Courier Services</w:t>
      </w:r>
      <w:r>
        <w:rPr>
          <w:color w:val="000000" w:themeColor="text1"/>
          <w:sz w:val="20"/>
          <w:szCs w:val="28"/>
        </w:rPr>
        <w:t xml:space="preserve"> to </w:t>
      </w:r>
      <w:r w:rsidRPr="00780133">
        <w:rPr>
          <w:color w:val="000000" w:themeColor="text1"/>
          <w:sz w:val="20"/>
          <w:szCs w:val="28"/>
        </w:rPr>
        <w:t xml:space="preserve"> provide delivery services within </w:t>
      </w:r>
      <w:r>
        <w:rPr>
          <w:color w:val="000000" w:themeColor="text1"/>
          <w:sz w:val="20"/>
          <w:szCs w:val="28"/>
        </w:rPr>
        <w:t xml:space="preserve"> Plan International Sudan Program Area Offices ( Kassala State, White Nile State, North Darfur State, North Kordofan &amp; South States.</w:t>
      </w:r>
    </w:p>
    <w:p w14:paraId="76541CED" w14:textId="2B88BB5F" w:rsidR="00142804" w:rsidRDefault="00142804" w:rsidP="00142804">
      <w:pPr>
        <w:pStyle w:val="BodyText0"/>
        <w:numPr>
          <w:ilvl w:val="0"/>
          <w:numId w:val="36"/>
        </w:numPr>
        <w:rPr>
          <w:color w:val="000000" w:themeColor="text1"/>
          <w:sz w:val="20"/>
          <w:szCs w:val="28"/>
        </w:rPr>
      </w:pPr>
      <w:r w:rsidRPr="000D41B6">
        <w:rPr>
          <w:color w:val="000000" w:themeColor="text1"/>
          <w:sz w:val="20"/>
          <w:szCs w:val="28"/>
        </w:rPr>
        <w:t>Global Courier Services</w:t>
      </w:r>
      <w:r>
        <w:rPr>
          <w:color w:val="000000" w:themeColor="text1"/>
          <w:sz w:val="20"/>
          <w:szCs w:val="28"/>
        </w:rPr>
        <w:t xml:space="preserve"> with</w:t>
      </w:r>
      <w:r w:rsidR="003A63DE">
        <w:rPr>
          <w:color w:val="000000" w:themeColor="text1"/>
          <w:sz w:val="20"/>
          <w:szCs w:val="28"/>
        </w:rPr>
        <w:t>in</w:t>
      </w:r>
      <w:r>
        <w:rPr>
          <w:color w:val="000000" w:themeColor="text1"/>
          <w:sz w:val="20"/>
          <w:szCs w:val="28"/>
        </w:rPr>
        <w:t xml:space="preserve"> Plan International Offices.</w:t>
      </w:r>
    </w:p>
    <w:p w14:paraId="13E69EEB" w14:textId="77777777" w:rsidR="00142804" w:rsidRDefault="00142804" w:rsidP="00142804">
      <w:pPr>
        <w:pStyle w:val="BodyText0"/>
        <w:numPr>
          <w:ilvl w:val="0"/>
          <w:numId w:val="36"/>
        </w:numPr>
        <w:rPr>
          <w:color w:val="000000" w:themeColor="text1"/>
          <w:sz w:val="20"/>
          <w:szCs w:val="28"/>
        </w:rPr>
      </w:pPr>
      <w:r w:rsidRPr="000D41B6">
        <w:rPr>
          <w:color w:val="000000" w:themeColor="text1"/>
          <w:sz w:val="20"/>
          <w:szCs w:val="28"/>
        </w:rPr>
        <w:t>Overnight Shipping</w:t>
      </w:r>
    </w:p>
    <w:p w14:paraId="116B69BA" w14:textId="6FFB0BDE" w:rsidR="00142804" w:rsidRDefault="006371E1" w:rsidP="00142804">
      <w:pPr>
        <w:pStyle w:val="BodyText0"/>
        <w:numPr>
          <w:ilvl w:val="0"/>
          <w:numId w:val="36"/>
        </w:numPr>
        <w:rPr>
          <w:color w:val="000000" w:themeColor="text1"/>
          <w:sz w:val="20"/>
          <w:szCs w:val="28"/>
        </w:rPr>
      </w:pPr>
      <w:r>
        <w:rPr>
          <w:color w:val="000000" w:themeColor="text1"/>
          <w:sz w:val="20"/>
          <w:szCs w:val="28"/>
        </w:rPr>
        <w:t xml:space="preserve">Documents and </w:t>
      </w:r>
      <w:r w:rsidR="00142804" w:rsidRPr="000D41B6">
        <w:rPr>
          <w:color w:val="000000" w:themeColor="text1"/>
          <w:sz w:val="20"/>
          <w:szCs w:val="28"/>
        </w:rPr>
        <w:t xml:space="preserve">Parcel </w:t>
      </w:r>
      <w:r>
        <w:rPr>
          <w:color w:val="000000" w:themeColor="text1"/>
          <w:sz w:val="20"/>
          <w:szCs w:val="28"/>
        </w:rPr>
        <w:t>packages</w:t>
      </w:r>
      <w:r w:rsidR="001640F4">
        <w:rPr>
          <w:color w:val="000000" w:themeColor="text1"/>
          <w:sz w:val="20"/>
          <w:szCs w:val="28"/>
        </w:rPr>
        <w:t xml:space="preserve"> </w:t>
      </w:r>
      <w:r>
        <w:rPr>
          <w:color w:val="000000" w:themeColor="text1"/>
          <w:sz w:val="20"/>
          <w:szCs w:val="28"/>
        </w:rPr>
        <w:t>Domestic and International</w:t>
      </w:r>
      <w:r w:rsidR="00142804">
        <w:rPr>
          <w:color w:val="000000" w:themeColor="text1"/>
          <w:sz w:val="20"/>
          <w:szCs w:val="28"/>
        </w:rPr>
        <w:t>.</w:t>
      </w:r>
    </w:p>
    <w:p w14:paraId="60C3BB91" w14:textId="2B2EFF63" w:rsidR="00142804" w:rsidRDefault="00142804" w:rsidP="00142804">
      <w:pPr>
        <w:pStyle w:val="BodyText0"/>
        <w:numPr>
          <w:ilvl w:val="0"/>
          <w:numId w:val="36"/>
        </w:numPr>
        <w:rPr>
          <w:color w:val="000000" w:themeColor="text1"/>
          <w:sz w:val="20"/>
          <w:szCs w:val="28"/>
        </w:rPr>
      </w:pPr>
      <w:r w:rsidRPr="000D41B6">
        <w:rPr>
          <w:color w:val="000000" w:themeColor="text1"/>
          <w:sz w:val="20"/>
          <w:szCs w:val="28"/>
        </w:rPr>
        <w:t>On-Demand Delivery</w:t>
      </w:r>
      <w:r>
        <w:rPr>
          <w:color w:val="000000" w:themeColor="text1"/>
          <w:sz w:val="20"/>
          <w:szCs w:val="28"/>
        </w:rPr>
        <w:t>.</w:t>
      </w:r>
    </w:p>
    <w:p w14:paraId="450841F2" w14:textId="3128CBF7" w:rsidR="00666021" w:rsidRDefault="00666021" w:rsidP="00142804">
      <w:pPr>
        <w:pStyle w:val="BodyText0"/>
        <w:numPr>
          <w:ilvl w:val="0"/>
          <w:numId w:val="36"/>
        </w:numPr>
        <w:rPr>
          <w:color w:val="000000" w:themeColor="text1"/>
          <w:sz w:val="20"/>
          <w:szCs w:val="28"/>
        </w:rPr>
      </w:pPr>
      <w:r>
        <w:rPr>
          <w:color w:val="000000" w:themeColor="text1"/>
          <w:sz w:val="20"/>
          <w:szCs w:val="28"/>
        </w:rPr>
        <w:t xml:space="preserve">Road freight </w:t>
      </w:r>
    </w:p>
    <w:p w14:paraId="11D05E04" w14:textId="430EFF6F" w:rsidR="009551D7" w:rsidRPr="00D21999" w:rsidRDefault="00666021" w:rsidP="00D21999">
      <w:pPr>
        <w:pStyle w:val="BodyText0"/>
        <w:numPr>
          <w:ilvl w:val="0"/>
          <w:numId w:val="36"/>
        </w:numPr>
        <w:rPr>
          <w:color w:val="000000" w:themeColor="text1"/>
          <w:sz w:val="20"/>
          <w:szCs w:val="28"/>
        </w:rPr>
      </w:pPr>
      <w:r>
        <w:rPr>
          <w:color w:val="000000" w:themeColor="text1"/>
          <w:sz w:val="20"/>
          <w:szCs w:val="28"/>
        </w:rPr>
        <w:t xml:space="preserve">Air freight. </w:t>
      </w:r>
    </w:p>
    <w:p w14:paraId="4143D6F9" w14:textId="4FDCF77D" w:rsidR="00CF03FE" w:rsidRPr="00AA5678" w:rsidRDefault="00A97D12" w:rsidP="00CF03FE">
      <w:pPr>
        <w:pStyle w:val="heading10"/>
        <w:rPr>
          <w:rStyle w:val="Header1"/>
          <w:color w:val="0072CE"/>
        </w:rPr>
      </w:pPr>
      <w:bookmarkStart w:id="8" w:name="_Toc94078399"/>
      <w:r w:rsidRPr="00AA5678">
        <w:rPr>
          <w:rStyle w:val="Header1"/>
          <w:color w:val="0072CE"/>
          <w:sz w:val="22"/>
        </w:rPr>
        <w:t>Selection Criteria</w:t>
      </w:r>
      <w:bookmarkEnd w:id="8"/>
    </w:p>
    <w:p w14:paraId="19916452" w14:textId="0A700271" w:rsidR="00FF6AFD" w:rsidRDefault="00E36A8F" w:rsidP="00CD72C9">
      <w:pPr>
        <w:pStyle w:val="Bodytextnumbered"/>
        <w:numPr>
          <w:ilvl w:val="0"/>
          <w:numId w:val="0"/>
        </w:numPr>
        <w:ind w:left="501"/>
        <w:jc w:val="both"/>
        <w:rPr>
          <w:sz w:val="22"/>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30B895CB" w14:textId="77777777" w:rsidR="002D58E9" w:rsidRDefault="002D58E9" w:rsidP="00481DF8">
      <w:pPr>
        <w:rPr>
          <w:sz w:val="22"/>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690"/>
      </w:tblGrid>
      <w:tr w:rsidR="00B85F1D" w:rsidRPr="00B85F1D" w14:paraId="56599435" w14:textId="77777777" w:rsidTr="00E320E3">
        <w:trPr>
          <w:trHeight w:val="472"/>
        </w:trPr>
        <w:tc>
          <w:tcPr>
            <w:tcW w:w="1546"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304BDF" w:rsidRDefault="00880AE2" w:rsidP="00B83089">
            <w:pPr>
              <w:ind w:left="0"/>
              <w:rPr>
                <w:rFonts w:eastAsia="Times New Roman"/>
                <w:b/>
                <w:bCs/>
                <w:color w:val="FFFFFF"/>
                <w:sz w:val="20"/>
                <w:szCs w:val="22"/>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r w:rsidR="00B83089" w:rsidRPr="00304BDF">
              <w:rPr>
                <w:rFonts w:eastAsia="Times New Roman"/>
                <w:b/>
                <w:bCs/>
                <w:color w:val="FFFFFF"/>
                <w:sz w:val="20"/>
                <w:szCs w:val="22"/>
                <w:lang w:val="en-GB" w:eastAsia="en-GB" w:bidi="ar-SA"/>
              </w:rPr>
              <w:t>……</w:t>
            </w:r>
          </w:p>
        </w:tc>
        <w:tc>
          <w:tcPr>
            <w:tcW w:w="1690"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01ACCEB5" w14:textId="77777777" w:rsidTr="00E320E3">
        <w:trPr>
          <w:trHeight w:val="859"/>
        </w:trPr>
        <w:tc>
          <w:tcPr>
            <w:tcW w:w="1546" w:type="dxa"/>
            <w:shd w:val="clear" w:color="auto" w:fill="002060"/>
            <w:vAlign w:val="center"/>
          </w:tcPr>
          <w:p w14:paraId="4031E439" w14:textId="66317226" w:rsidR="00214CF1" w:rsidRPr="00304BDF" w:rsidRDefault="0088337F" w:rsidP="00B85F1D">
            <w:pPr>
              <w:ind w:left="0"/>
              <w:jc w:val="center"/>
              <w:rPr>
                <w:rFonts w:eastAsia="Times New Roman"/>
                <w:b/>
                <w:bCs/>
                <w:color w:val="FFFFFF"/>
                <w:sz w:val="20"/>
                <w:szCs w:val="22"/>
                <w:lang w:val="en-GB" w:eastAsia="en-GB" w:bidi="ar-SA"/>
              </w:rPr>
            </w:pPr>
            <w:r>
              <w:rPr>
                <w:rFonts w:eastAsia="Times New Roman"/>
                <w:b/>
                <w:bCs/>
                <w:color w:val="FFFFFF"/>
                <w:sz w:val="20"/>
                <w:szCs w:val="22"/>
                <w:lang w:val="en-GB" w:eastAsia="en-GB" w:bidi="ar-SA"/>
              </w:rPr>
              <w:t>Compliance</w:t>
            </w:r>
          </w:p>
        </w:tc>
        <w:tc>
          <w:tcPr>
            <w:tcW w:w="1830" w:type="dxa"/>
            <w:shd w:val="clear" w:color="auto" w:fill="D9E1F2"/>
            <w:noWrap/>
            <w:vAlign w:val="center"/>
          </w:tcPr>
          <w:p w14:paraId="550D35B3" w14:textId="48FD5453" w:rsidR="00214CF1" w:rsidRPr="00304BDF" w:rsidRDefault="00214CF1" w:rsidP="00214CF1">
            <w:pPr>
              <w:ind w:left="0"/>
              <w:rPr>
                <w:rFonts w:eastAsia="Times New Roman"/>
                <w:b/>
                <w:bCs/>
                <w:color w:val="000000"/>
                <w:sz w:val="20"/>
                <w:szCs w:val="22"/>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tc>
        <w:tc>
          <w:tcPr>
            <w:tcW w:w="4137" w:type="dxa"/>
            <w:shd w:val="clear" w:color="auto" w:fill="D9E1F2"/>
            <w:vAlign w:val="center"/>
          </w:tcPr>
          <w:p w14:paraId="195F85D4" w14:textId="245138AB" w:rsidR="00214CF1" w:rsidRPr="002534A5" w:rsidRDefault="008B5D33" w:rsidP="00D906AC">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0BA0A487" w14:textId="2CD4909B" w:rsidR="00C1630B" w:rsidRDefault="00C1630B" w:rsidP="00D906AC">
            <w:pPr>
              <w:ind w:left="0"/>
              <w:rPr>
                <w:rFonts w:eastAsia="Times New Roman"/>
                <w:color w:val="000000"/>
                <w:sz w:val="20"/>
                <w:szCs w:val="22"/>
                <w:lang w:val="en-GB" w:eastAsia="en-GB" w:bidi="ar-SA"/>
              </w:rPr>
            </w:pPr>
          </w:p>
          <w:p w14:paraId="71BC61AC" w14:textId="16862B7F" w:rsidR="00C1630B" w:rsidRPr="002534A5" w:rsidRDefault="00C1630B" w:rsidP="00D906AC">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2D58E9"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6F95FE53" w14:textId="684A9FE0" w:rsidR="007D7921" w:rsidRDefault="007D7921" w:rsidP="00D906AC">
            <w:pPr>
              <w:ind w:left="0"/>
              <w:rPr>
                <w:rFonts w:eastAsia="Times New Roman"/>
                <w:color w:val="000000"/>
                <w:sz w:val="20"/>
                <w:szCs w:val="22"/>
                <w:lang w:val="en-GB" w:eastAsia="en-GB" w:bidi="ar-SA"/>
              </w:rPr>
            </w:pPr>
          </w:p>
          <w:p w14:paraId="76D1E971" w14:textId="0B5C9365" w:rsidR="00CE5C41" w:rsidRPr="007D7921" w:rsidRDefault="00803EAA" w:rsidP="005F6D38">
            <w:pPr>
              <w:pStyle w:val="ListParagraph"/>
              <w:numPr>
                <w:ilvl w:val="0"/>
                <w:numId w:val="29"/>
              </w:numPr>
              <w:jc w:val="left"/>
              <w:rPr>
                <w:rFonts w:eastAsia="Times New Roman"/>
                <w:color w:val="000000"/>
                <w:sz w:val="20"/>
                <w:szCs w:val="22"/>
                <w:lang w:val="en-GB" w:eastAsia="en-GB" w:bidi="ar-SA"/>
              </w:rPr>
            </w:pPr>
            <w:r>
              <w:rPr>
                <w:rFonts w:eastAsia="Times New Roman"/>
                <w:color w:val="000000"/>
                <w:sz w:val="20"/>
                <w:szCs w:val="22"/>
                <w:lang w:val="en-GB" w:eastAsia="en-GB" w:bidi="ar-SA"/>
              </w:rPr>
              <w:t>Provision</w:t>
            </w:r>
            <w:r w:rsidR="005F6D38">
              <w:rPr>
                <w:rFonts w:eastAsia="Times New Roman"/>
                <w:color w:val="000000"/>
                <w:sz w:val="20"/>
                <w:szCs w:val="22"/>
                <w:lang w:val="en-GB" w:eastAsia="en-GB" w:bidi="ar-SA"/>
              </w:rPr>
              <w:t xml:space="preserve"> of legal documents</w:t>
            </w:r>
            <w:r w:rsidR="006D4529">
              <w:rPr>
                <w:rFonts w:eastAsia="Times New Roman"/>
                <w:color w:val="000000"/>
                <w:sz w:val="20"/>
                <w:szCs w:val="22"/>
                <w:lang w:val="en-GB" w:eastAsia="en-GB" w:bidi="ar-SA"/>
              </w:rPr>
              <w:t xml:space="preserve"> </w:t>
            </w:r>
            <w:r w:rsidR="00BA07C8">
              <w:rPr>
                <w:rFonts w:eastAsia="Times New Roman"/>
                <w:color w:val="000000"/>
                <w:sz w:val="20"/>
                <w:szCs w:val="22"/>
                <w:lang w:val="en-GB" w:eastAsia="en-GB" w:bidi="ar-SA"/>
              </w:rPr>
              <w:t xml:space="preserve">example registration certificates </w:t>
            </w:r>
          </w:p>
        </w:tc>
        <w:tc>
          <w:tcPr>
            <w:tcW w:w="1690" w:type="dxa"/>
            <w:shd w:val="clear" w:color="auto" w:fill="D9E1F2"/>
            <w:noWrap/>
            <w:vAlign w:val="center"/>
          </w:tcPr>
          <w:p w14:paraId="6DF596F3" w14:textId="1024582C" w:rsidR="00214CF1" w:rsidRPr="00304BDF"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tc>
      </w:tr>
      <w:tr w:rsidR="00E320E3" w:rsidRPr="00B85F1D" w14:paraId="2BBB2A91" w14:textId="77777777" w:rsidTr="009723F0">
        <w:trPr>
          <w:trHeight w:val="859"/>
        </w:trPr>
        <w:tc>
          <w:tcPr>
            <w:tcW w:w="1546" w:type="dxa"/>
            <w:vMerge w:val="restart"/>
            <w:shd w:val="clear" w:color="auto" w:fill="002060"/>
            <w:vAlign w:val="center"/>
          </w:tcPr>
          <w:p w14:paraId="34BED2FE" w14:textId="45B9B65F" w:rsidR="00E320E3" w:rsidRPr="00304BDF" w:rsidRDefault="00E320E3" w:rsidP="00B85F1D">
            <w:pPr>
              <w:ind w:left="0"/>
              <w:jc w:val="center"/>
              <w:rPr>
                <w:rFonts w:eastAsia="Times New Roman"/>
                <w:b/>
                <w:bCs/>
                <w:color w:val="FFFFFF"/>
                <w:sz w:val="20"/>
                <w:szCs w:val="20"/>
                <w:lang w:val="en-GB" w:eastAsia="en-GB" w:bidi="ar-SA"/>
              </w:rPr>
            </w:pPr>
            <w:r w:rsidRPr="649D43F2">
              <w:rPr>
                <w:rFonts w:eastAsia="Times New Roman"/>
                <w:b/>
                <w:bCs/>
                <w:color w:val="FFFFFF" w:themeColor="background1"/>
                <w:sz w:val="20"/>
                <w:szCs w:val="20"/>
                <w:lang w:val="en-GB" w:eastAsia="en-GB" w:bidi="ar-SA"/>
              </w:rPr>
              <w:t xml:space="preserve">Technical Proposal </w:t>
            </w:r>
            <w:r>
              <w:br/>
            </w:r>
            <w:r w:rsidRPr="649D43F2">
              <w:rPr>
                <w:rFonts w:eastAsia="Times New Roman"/>
                <w:b/>
                <w:bCs/>
                <w:color w:val="FFFFFF" w:themeColor="background1"/>
                <w:sz w:val="20"/>
                <w:szCs w:val="20"/>
                <w:lang w:val="en-GB" w:eastAsia="en-GB" w:bidi="ar-SA"/>
              </w:rPr>
              <w:t>(65%)</w:t>
            </w:r>
            <w:r>
              <w:rPr>
                <w:rFonts w:eastAsia="Times New Roman"/>
                <w:b/>
                <w:bCs/>
                <w:color w:val="FFFFFF" w:themeColor="background1"/>
                <w:sz w:val="20"/>
                <w:szCs w:val="20"/>
                <w:lang w:val="en-GB" w:eastAsia="en-GB" w:bidi="ar-SA"/>
              </w:rPr>
              <w:t xml:space="preserve"> </w:t>
            </w:r>
          </w:p>
        </w:tc>
        <w:tc>
          <w:tcPr>
            <w:tcW w:w="1830" w:type="dxa"/>
            <w:shd w:val="clear" w:color="auto" w:fill="D9E1F2"/>
            <w:noWrap/>
            <w:vAlign w:val="center"/>
          </w:tcPr>
          <w:p w14:paraId="17B1292D" w14:textId="7FA49BF1" w:rsidR="00E320E3" w:rsidRPr="009D399E" w:rsidRDefault="00E320E3" w:rsidP="0080477E">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Lead time</w:t>
            </w:r>
          </w:p>
        </w:tc>
        <w:tc>
          <w:tcPr>
            <w:tcW w:w="4137" w:type="dxa"/>
            <w:shd w:val="clear" w:color="auto" w:fill="D9E1F2"/>
            <w:vAlign w:val="center"/>
          </w:tcPr>
          <w:p w14:paraId="02856118" w14:textId="42D876DA" w:rsidR="00E320E3" w:rsidRPr="009D399E" w:rsidRDefault="00E320E3" w:rsidP="00080EA6">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 xml:space="preserve">Lead times offered meet requirements of </w:t>
            </w:r>
            <w:r w:rsidR="00080EA6">
              <w:rPr>
                <w:rFonts w:eastAsia="Times New Roman"/>
                <w:i/>
                <w:iCs/>
                <w:sz w:val="20"/>
                <w:szCs w:val="22"/>
                <w:lang w:val="en-GB" w:eastAsia="en-GB" w:bidi="ar-SA"/>
              </w:rPr>
              <w:t xml:space="preserve">courier service </w:t>
            </w:r>
            <w:r w:rsidRPr="009D399E">
              <w:rPr>
                <w:rFonts w:eastAsia="Times New Roman"/>
                <w:i/>
                <w:iCs/>
                <w:sz w:val="20"/>
                <w:szCs w:val="22"/>
                <w:lang w:val="en-GB" w:eastAsia="en-GB" w:bidi="ar-SA"/>
              </w:rPr>
              <w:t>implementation</w:t>
            </w:r>
            <w:r w:rsidR="00080EA6">
              <w:rPr>
                <w:rFonts w:eastAsia="Times New Roman"/>
                <w:i/>
                <w:iCs/>
                <w:sz w:val="20"/>
                <w:szCs w:val="22"/>
                <w:lang w:val="en-GB" w:eastAsia="en-GB" w:bidi="ar-SA"/>
              </w:rPr>
              <w:t xml:space="preserve">, domestic and International </w:t>
            </w:r>
          </w:p>
        </w:tc>
        <w:tc>
          <w:tcPr>
            <w:tcW w:w="1690" w:type="dxa"/>
            <w:shd w:val="clear" w:color="auto" w:fill="D9E1F2"/>
            <w:noWrap/>
            <w:vAlign w:val="center"/>
          </w:tcPr>
          <w:p w14:paraId="51EA7C9B" w14:textId="6990F2A9" w:rsidR="00E320E3" w:rsidRPr="009379CB" w:rsidRDefault="00E320E3" w:rsidP="00B85F1D">
            <w:pPr>
              <w:ind w:left="0"/>
              <w:jc w:val="center"/>
              <w:rPr>
                <w:rFonts w:eastAsia="Times New Roman"/>
                <w:bCs/>
                <w:i/>
                <w:iCs/>
                <w:color w:val="000000"/>
                <w:sz w:val="20"/>
                <w:szCs w:val="22"/>
                <w:lang w:val="en-GB" w:eastAsia="en-GB" w:bidi="ar-SA"/>
              </w:rPr>
            </w:pPr>
          </w:p>
        </w:tc>
      </w:tr>
      <w:tr w:rsidR="00E320E3" w:rsidRPr="00B85F1D" w14:paraId="6F9F4BE6" w14:textId="77777777" w:rsidTr="007E0927">
        <w:trPr>
          <w:trHeight w:val="859"/>
        </w:trPr>
        <w:tc>
          <w:tcPr>
            <w:tcW w:w="1546" w:type="dxa"/>
            <w:vMerge/>
            <w:shd w:val="clear" w:color="auto" w:fill="002060"/>
            <w:vAlign w:val="center"/>
            <w:hideMark/>
          </w:tcPr>
          <w:p w14:paraId="45979A2F" w14:textId="4033703F"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tcPr>
          <w:p w14:paraId="6402CA40" w14:textId="65C7330F" w:rsidR="00E320E3" w:rsidRPr="009D399E" w:rsidRDefault="007A51E8" w:rsidP="00B85F1D">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 xml:space="preserve">Insurance </w:t>
            </w:r>
          </w:p>
        </w:tc>
        <w:tc>
          <w:tcPr>
            <w:tcW w:w="4137" w:type="dxa"/>
            <w:shd w:val="clear" w:color="auto" w:fill="D9E1F2"/>
            <w:vAlign w:val="center"/>
          </w:tcPr>
          <w:p w14:paraId="5A15D689" w14:textId="5A26F495" w:rsidR="00E320E3" w:rsidRPr="009D399E" w:rsidRDefault="007A51E8" w:rsidP="007A51E8">
            <w:pPr>
              <w:pStyle w:val="ListParagraph"/>
              <w:numPr>
                <w:ilvl w:val="0"/>
                <w:numId w:val="0"/>
              </w:numPr>
              <w:ind w:left="360"/>
              <w:jc w:val="left"/>
              <w:rPr>
                <w:rFonts w:eastAsia="Times New Roman"/>
                <w:i/>
                <w:iCs/>
                <w:sz w:val="20"/>
                <w:szCs w:val="22"/>
                <w:lang w:val="en-GB" w:eastAsia="en-GB" w:bidi="ar-SA"/>
              </w:rPr>
            </w:pPr>
            <w:r w:rsidRPr="009D399E">
              <w:rPr>
                <w:rFonts w:eastAsia="Times New Roman"/>
                <w:i/>
                <w:iCs/>
                <w:sz w:val="20"/>
                <w:szCs w:val="22"/>
                <w:lang w:val="en-GB" w:eastAsia="en-GB" w:bidi="ar-SA"/>
              </w:rPr>
              <w:t>Ability to provide insurance during the transportation period against damaged, lost and thefts</w:t>
            </w:r>
          </w:p>
        </w:tc>
        <w:tc>
          <w:tcPr>
            <w:tcW w:w="1690" w:type="dxa"/>
            <w:shd w:val="clear" w:color="auto" w:fill="D9E1F2"/>
            <w:noWrap/>
            <w:vAlign w:val="center"/>
          </w:tcPr>
          <w:p w14:paraId="12D42515" w14:textId="4D7D55C7" w:rsidR="00E320E3" w:rsidRPr="009379CB" w:rsidRDefault="00E320E3" w:rsidP="00B85F1D">
            <w:pPr>
              <w:ind w:left="0"/>
              <w:jc w:val="center"/>
              <w:rPr>
                <w:rFonts w:eastAsia="Times New Roman"/>
                <w:bCs/>
                <w:i/>
                <w:iCs/>
                <w:color w:val="000000"/>
                <w:sz w:val="20"/>
                <w:szCs w:val="22"/>
                <w:lang w:val="en-GB" w:eastAsia="en-GB" w:bidi="ar-SA"/>
              </w:rPr>
            </w:pPr>
          </w:p>
        </w:tc>
      </w:tr>
      <w:tr w:rsidR="00E320E3" w:rsidRPr="00B85F1D" w14:paraId="02E274A8" w14:textId="77777777" w:rsidTr="009D399E">
        <w:trPr>
          <w:trHeight w:val="688"/>
        </w:trPr>
        <w:tc>
          <w:tcPr>
            <w:tcW w:w="1546" w:type="dxa"/>
            <w:vMerge/>
            <w:shd w:val="clear" w:color="auto" w:fill="002060"/>
            <w:vAlign w:val="center"/>
            <w:hideMark/>
          </w:tcPr>
          <w:p w14:paraId="19D1E754" w14:textId="00EFDEEA"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24A45297" w14:textId="21810201" w:rsidR="00E320E3" w:rsidRPr="009D399E" w:rsidRDefault="00E320E3" w:rsidP="00B85F1D">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Quality</w:t>
            </w:r>
          </w:p>
        </w:tc>
        <w:tc>
          <w:tcPr>
            <w:tcW w:w="4137" w:type="dxa"/>
            <w:shd w:val="clear" w:color="auto" w:fill="D9E1F2"/>
            <w:vAlign w:val="center"/>
            <w:hideMark/>
          </w:tcPr>
          <w:p w14:paraId="7391E116" w14:textId="3F00F373" w:rsidR="00E320E3" w:rsidRPr="009D399E" w:rsidRDefault="00E320E3" w:rsidP="009D399E">
            <w:pPr>
              <w:pStyle w:val="ListParagraph"/>
              <w:numPr>
                <w:ilvl w:val="0"/>
                <w:numId w:val="22"/>
              </w:numPr>
              <w:rPr>
                <w:rFonts w:eastAsia="Times New Roman"/>
                <w:i/>
                <w:iCs/>
                <w:sz w:val="20"/>
                <w:szCs w:val="22"/>
                <w:lang w:val="en-GB" w:eastAsia="en-GB" w:bidi="ar-SA"/>
              </w:rPr>
            </w:pPr>
            <w:r w:rsidRPr="009D399E">
              <w:rPr>
                <w:rFonts w:eastAsia="Times New Roman"/>
                <w:i/>
                <w:iCs/>
                <w:sz w:val="20"/>
                <w:szCs w:val="22"/>
                <w:lang w:val="en-GB" w:eastAsia="en-GB" w:bidi="ar-SA"/>
              </w:rPr>
              <w:t>Provides copy of Quality Assurance certificates (e.g. ISO9001)</w:t>
            </w:r>
            <w:r w:rsidR="007A51E8" w:rsidRPr="009D399E">
              <w:rPr>
                <w:rFonts w:eastAsia="Times New Roman"/>
                <w:i/>
                <w:iCs/>
                <w:sz w:val="20"/>
                <w:szCs w:val="22"/>
                <w:lang w:val="en-GB" w:eastAsia="en-GB" w:bidi="ar-SA"/>
              </w:rPr>
              <w:t>.</w:t>
            </w:r>
          </w:p>
          <w:p w14:paraId="4F0132DC" w14:textId="24B53D4F" w:rsidR="00E320E3" w:rsidRPr="009D399E" w:rsidRDefault="00E320E3" w:rsidP="00212EAD">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7C09111D" w14:textId="78BA2086" w:rsidR="00E320E3" w:rsidRPr="009379CB" w:rsidRDefault="00E320E3" w:rsidP="00B85F1D">
            <w:pPr>
              <w:ind w:left="0"/>
              <w:jc w:val="center"/>
              <w:rPr>
                <w:rFonts w:eastAsia="Times New Roman"/>
                <w:bCs/>
                <w:i/>
                <w:iCs/>
                <w:color w:val="000000"/>
                <w:sz w:val="20"/>
                <w:szCs w:val="22"/>
                <w:lang w:val="en-GB" w:eastAsia="en-GB" w:bidi="ar-SA"/>
              </w:rPr>
            </w:pPr>
          </w:p>
        </w:tc>
      </w:tr>
      <w:tr w:rsidR="00016AF0" w:rsidRPr="00B85F1D" w14:paraId="10543BB2" w14:textId="77777777" w:rsidTr="009D399E">
        <w:trPr>
          <w:trHeight w:val="688"/>
        </w:trPr>
        <w:tc>
          <w:tcPr>
            <w:tcW w:w="1546" w:type="dxa"/>
            <w:vMerge/>
            <w:shd w:val="clear" w:color="auto" w:fill="002060"/>
            <w:vAlign w:val="center"/>
          </w:tcPr>
          <w:p w14:paraId="76445E5F" w14:textId="77777777" w:rsidR="00016AF0" w:rsidRPr="00304BDF" w:rsidRDefault="00016AF0" w:rsidP="00B85F1D">
            <w:pPr>
              <w:ind w:left="0"/>
              <w:rPr>
                <w:rFonts w:eastAsia="Times New Roman"/>
                <w:b/>
                <w:bCs/>
                <w:color w:val="FFFFFF"/>
                <w:sz w:val="20"/>
                <w:szCs w:val="22"/>
                <w:lang w:val="en-GB" w:eastAsia="en-GB" w:bidi="ar-SA"/>
              </w:rPr>
            </w:pPr>
          </w:p>
        </w:tc>
        <w:tc>
          <w:tcPr>
            <w:tcW w:w="1830" w:type="dxa"/>
            <w:shd w:val="clear" w:color="auto" w:fill="D9E1F2"/>
            <w:noWrap/>
            <w:vAlign w:val="center"/>
          </w:tcPr>
          <w:p w14:paraId="37E568DC" w14:textId="0DE2F589" w:rsidR="00016AF0" w:rsidRPr="009D399E" w:rsidRDefault="00016AF0" w:rsidP="00B85F1D">
            <w:pPr>
              <w:ind w:left="0"/>
              <w:rPr>
                <w:rFonts w:eastAsia="Times New Roman"/>
                <w:b/>
                <w:bCs/>
                <w:i/>
                <w:iCs/>
                <w:sz w:val="20"/>
                <w:szCs w:val="22"/>
                <w:lang w:val="en-GB" w:eastAsia="en-GB" w:bidi="ar-SA"/>
              </w:rPr>
            </w:pPr>
            <w:r>
              <w:rPr>
                <w:rFonts w:eastAsia="Times New Roman"/>
                <w:b/>
                <w:bCs/>
                <w:i/>
                <w:iCs/>
                <w:sz w:val="20"/>
                <w:szCs w:val="22"/>
                <w:lang w:val="en-GB" w:eastAsia="en-GB" w:bidi="ar-SA"/>
              </w:rPr>
              <w:t xml:space="preserve">Payment </w:t>
            </w:r>
          </w:p>
        </w:tc>
        <w:tc>
          <w:tcPr>
            <w:tcW w:w="4137" w:type="dxa"/>
            <w:shd w:val="clear" w:color="auto" w:fill="D9E1F2"/>
            <w:vAlign w:val="center"/>
          </w:tcPr>
          <w:p w14:paraId="76F48D9F" w14:textId="646B80A2" w:rsidR="00016AF0" w:rsidRPr="00016AF0" w:rsidRDefault="00016AF0" w:rsidP="00016AF0">
            <w:pPr>
              <w:ind w:left="0"/>
              <w:rPr>
                <w:rFonts w:eastAsia="Times New Roman"/>
                <w:i/>
                <w:iCs/>
                <w:sz w:val="20"/>
                <w:szCs w:val="22"/>
                <w:lang w:val="en-GB" w:eastAsia="en-GB" w:bidi="ar-SA"/>
              </w:rPr>
            </w:pPr>
            <w:r>
              <w:rPr>
                <w:rFonts w:eastAsia="Times New Roman"/>
                <w:i/>
                <w:iCs/>
                <w:sz w:val="20"/>
                <w:szCs w:val="22"/>
                <w:lang w:val="en-GB" w:eastAsia="en-GB" w:bidi="ar-SA"/>
              </w:rPr>
              <w:t>Indicate of payment terms</w:t>
            </w:r>
          </w:p>
        </w:tc>
        <w:tc>
          <w:tcPr>
            <w:tcW w:w="1690" w:type="dxa"/>
            <w:shd w:val="clear" w:color="auto" w:fill="D9E1F2"/>
            <w:noWrap/>
            <w:vAlign w:val="center"/>
          </w:tcPr>
          <w:p w14:paraId="1EE9F477" w14:textId="77777777" w:rsidR="00016AF0" w:rsidRPr="009379CB" w:rsidRDefault="00016AF0" w:rsidP="00B85F1D">
            <w:pPr>
              <w:ind w:left="0"/>
              <w:jc w:val="center"/>
              <w:rPr>
                <w:rFonts w:eastAsia="Times New Roman"/>
                <w:bCs/>
                <w:i/>
                <w:iCs/>
                <w:color w:val="000000"/>
                <w:sz w:val="20"/>
                <w:szCs w:val="22"/>
                <w:lang w:val="en-GB" w:eastAsia="en-GB" w:bidi="ar-SA"/>
              </w:rPr>
            </w:pPr>
          </w:p>
        </w:tc>
      </w:tr>
      <w:tr w:rsidR="00E320E3" w:rsidRPr="00B85F1D" w14:paraId="4E0F028B" w14:textId="77777777" w:rsidTr="009723F0">
        <w:trPr>
          <w:trHeight w:val="1432"/>
        </w:trPr>
        <w:tc>
          <w:tcPr>
            <w:tcW w:w="1546" w:type="dxa"/>
            <w:vMerge/>
            <w:shd w:val="clear" w:color="auto" w:fill="002060"/>
            <w:vAlign w:val="center"/>
          </w:tcPr>
          <w:p w14:paraId="0ECCD3C6" w14:textId="4CE44B90"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62E50EDF" w14:textId="6E8D9847" w:rsidR="00E320E3" w:rsidRPr="009D399E" w:rsidRDefault="00E320E3" w:rsidP="00082950">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Experience</w:t>
            </w:r>
          </w:p>
        </w:tc>
        <w:tc>
          <w:tcPr>
            <w:tcW w:w="4137" w:type="dxa"/>
            <w:shd w:val="clear" w:color="auto" w:fill="D9E1F2"/>
            <w:vAlign w:val="center"/>
          </w:tcPr>
          <w:p w14:paraId="1D794904" w14:textId="74023AFA" w:rsidR="00E320E3" w:rsidRPr="009D399E" w:rsidRDefault="00E320E3"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Previous experience in similar Projects</w:t>
            </w:r>
          </w:p>
          <w:p w14:paraId="2992EECB" w14:textId="04FB91A1" w:rsidR="00E320E3" w:rsidRPr="009D399E" w:rsidRDefault="00E320E3"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Previous experience working with INGOs</w:t>
            </w:r>
          </w:p>
          <w:p w14:paraId="2FE907B0" w14:textId="77777777" w:rsidR="00E320E3" w:rsidRPr="009D399E" w:rsidRDefault="00E320E3"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Customer References provided</w:t>
            </w:r>
          </w:p>
          <w:p w14:paraId="087866D8" w14:textId="3843D177" w:rsidR="007E0927" w:rsidRPr="009D399E" w:rsidRDefault="007E0927"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 xml:space="preserve">Experience to deal with types of materials and related storage condition </w:t>
            </w:r>
          </w:p>
        </w:tc>
        <w:tc>
          <w:tcPr>
            <w:tcW w:w="1690" w:type="dxa"/>
            <w:shd w:val="clear" w:color="auto" w:fill="D9E1F2"/>
            <w:noWrap/>
            <w:vAlign w:val="center"/>
          </w:tcPr>
          <w:p w14:paraId="0E0E1A2E" w14:textId="726D638C" w:rsidR="00E320E3" w:rsidRPr="009379CB" w:rsidRDefault="00E320E3" w:rsidP="00A75514">
            <w:pPr>
              <w:ind w:left="0"/>
              <w:jc w:val="center"/>
              <w:rPr>
                <w:rFonts w:eastAsia="Times New Roman"/>
                <w:bCs/>
                <w:i/>
                <w:iCs/>
                <w:color w:val="000000"/>
                <w:sz w:val="20"/>
                <w:szCs w:val="22"/>
                <w:lang w:val="en-GB" w:eastAsia="en-GB" w:bidi="ar-SA"/>
              </w:rPr>
            </w:pPr>
          </w:p>
        </w:tc>
      </w:tr>
      <w:tr w:rsidR="649D43F2" w14:paraId="022AFB49" w14:textId="77777777" w:rsidTr="00E320E3">
        <w:trPr>
          <w:trHeight w:val="1189"/>
        </w:trPr>
        <w:tc>
          <w:tcPr>
            <w:tcW w:w="1546" w:type="dxa"/>
            <w:shd w:val="clear" w:color="auto" w:fill="002060"/>
            <w:vAlign w:val="center"/>
            <w:hideMark/>
          </w:tcPr>
          <w:p w14:paraId="09C9CA2B" w14:textId="062B97A4"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lastRenderedPageBreak/>
              <w:t>Gender Responsive (5%)</w:t>
            </w:r>
          </w:p>
        </w:tc>
        <w:tc>
          <w:tcPr>
            <w:tcW w:w="1830" w:type="dxa"/>
            <w:shd w:val="clear" w:color="auto" w:fill="D9E1F2"/>
            <w:noWrap/>
            <w:vAlign w:val="center"/>
            <w:hideMark/>
          </w:tcPr>
          <w:p w14:paraId="4EC28AFD" w14:textId="76D377D9" w:rsidR="3E68153F" w:rsidRDefault="3E68153F" w:rsidP="649D43F2">
            <w:pPr>
              <w:ind w:left="0"/>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2CEDBD03"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466A8DFA"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039B8E65" w14:textId="60C37BA0"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3FB40744" w14:textId="49DE5D28" w:rsidR="649D43F2" w:rsidRDefault="649D43F2" w:rsidP="649D43F2">
            <w:pPr>
              <w:ind w:left="851"/>
              <w:jc w:val="both"/>
              <w:rPr>
                <w:rFonts w:eastAsia="Times New Roman"/>
                <w:color w:val="000000" w:themeColor="text1"/>
                <w:sz w:val="20"/>
                <w:szCs w:val="20"/>
                <w:lang w:val="en-GB" w:eastAsia="en-GB" w:bidi="ar-SA"/>
              </w:rPr>
            </w:pPr>
          </w:p>
          <w:p w14:paraId="4DD5E35E" w14:textId="5CBAA830" w:rsidR="656EE5F0" w:rsidRDefault="656EE5F0"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2ED4B7C3" w14:textId="58EFD6C6" w:rsidR="36A33FC3" w:rsidRDefault="36A33FC3" w:rsidP="002534A5">
            <w:pPr>
              <w:pStyle w:val="ListParagraph"/>
              <w:numPr>
                <w:ilvl w:val="0"/>
                <w:numId w:val="30"/>
              </w:numPr>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3BC0DFE3" w14:textId="13120035" w:rsidR="754824F4" w:rsidRDefault="754824F4"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39ECF154" w14:textId="6ED3C1DE" w:rsidR="7DE0BED3" w:rsidRDefault="7DE0BED3" w:rsidP="002534A5">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3F8C4288" w14:textId="34BBDAEA" w:rsidR="649D43F2" w:rsidRPr="003A1AFB" w:rsidRDefault="2070BD75" w:rsidP="003A1AFB">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tc>
        <w:tc>
          <w:tcPr>
            <w:tcW w:w="1690" w:type="dxa"/>
            <w:shd w:val="clear" w:color="auto" w:fill="D9E1F2"/>
            <w:noWrap/>
            <w:vAlign w:val="center"/>
            <w:hideMark/>
          </w:tcPr>
          <w:p w14:paraId="77D15EE7" w14:textId="22886742" w:rsidR="72A26154" w:rsidRDefault="72A26154" w:rsidP="00CB619A">
            <w:pPr>
              <w:ind w:left="0"/>
              <w:jc w:val="center"/>
              <w:rPr>
                <w:rFonts w:eastAsia="Times New Roman"/>
                <w:b/>
                <w:bCs/>
                <w:color w:val="000000" w:themeColor="text1"/>
                <w:sz w:val="20"/>
                <w:szCs w:val="20"/>
                <w:lang w:val="en-GB" w:eastAsia="en-GB" w:bidi="ar-SA"/>
              </w:rPr>
            </w:pPr>
          </w:p>
        </w:tc>
      </w:tr>
      <w:tr w:rsidR="00E320E3" w:rsidRPr="00B85F1D" w14:paraId="14D70B6E" w14:textId="77777777" w:rsidTr="00E320E3">
        <w:trPr>
          <w:trHeight w:val="1189"/>
        </w:trPr>
        <w:tc>
          <w:tcPr>
            <w:tcW w:w="1546" w:type="dxa"/>
            <w:shd w:val="clear" w:color="auto" w:fill="002060"/>
            <w:vAlign w:val="center"/>
            <w:hideMark/>
          </w:tcPr>
          <w:p w14:paraId="59C55849" w14:textId="77777777" w:rsidR="00E320E3" w:rsidRPr="00E320E3" w:rsidRDefault="00E320E3" w:rsidP="00D53D9D">
            <w:pPr>
              <w:ind w:left="0"/>
              <w:jc w:val="center"/>
              <w:rPr>
                <w:b/>
                <w:bCs/>
                <w:color w:val="FFFFFF" w:themeColor="background1"/>
                <w:sz w:val="20"/>
                <w:szCs w:val="20"/>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tc>
        <w:tc>
          <w:tcPr>
            <w:tcW w:w="1830" w:type="dxa"/>
            <w:shd w:val="clear" w:color="auto" w:fill="D9E1F2"/>
            <w:noWrap/>
            <w:vAlign w:val="center"/>
            <w:hideMark/>
          </w:tcPr>
          <w:p w14:paraId="02D8CEF3" w14:textId="77777777" w:rsidR="00E320E3" w:rsidRPr="00E320E3" w:rsidRDefault="00E320E3" w:rsidP="00D53D9D">
            <w:pPr>
              <w:ind w:left="0"/>
              <w:rPr>
                <w:rFonts w:eastAsia="Times New Roman"/>
                <w:b/>
                <w:bCs/>
                <w:color w:val="000000" w:themeColor="text1"/>
                <w:sz w:val="20"/>
                <w:szCs w:val="20"/>
                <w:lang w:val="en-GB" w:eastAsia="en-GB" w:bidi="ar-SA"/>
              </w:rPr>
            </w:pPr>
            <w:r w:rsidRPr="00E320E3">
              <w:rPr>
                <w:rFonts w:eastAsia="Times New Roman"/>
                <w:b/>
                <w:bCs/>
                <w:color w:val="000000" w:themeColor="text1"/>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E320E3" w:rsidRDefault="00E320E3" w:rsidP="00DD1ED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65C90BE" w14:textId="77777777" w:rsidR="00E320E3" w:rsidRPr="00E320E3" w:rsidRDefault="00E320E3" w:rsidP="00DD1ED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Fixed pricing</w:t>
            </w:r>
          </w:p>
          <w:p w14:paraId="6829A076" w14:textId="77777777" w:rsidR="00E320E3" w:rsidRPr="00E320E3" w:rsidRDefault="00E320E3" w:rsidP="00DD1ED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1FFDCE19" w14:textId="77777777" w:rsidR="00E320E3" w:rsidRPr="00E320E3" w:rsidRDefault="00E320E3" w:rsidP="00E320E3">
            <w:pPr>
              <w:ind w:left="0"/>
              <w:rPr>
                <w:rFonts w:eastAsia="Times New Roman"/>
                <w:color w:val="000000" w:themeColor="text1"/>
                <w:sz w:val="20"/>
                <w:szCs w:val="20"/>
                <w:lang w:val="en-GB" w:eastAsia="en-GB" w:bidi="ar-SA"/>
              </w:rPr>
            </w:pPr>
          </w:p>
        </w:tc>
        <w:tc>
          <w:tcPr>
            <w:tcW w:w="1690" w:type="dxa"/>
            <w:shd w:val="clear" w:color="auto" w:fill="D9E1F2"/>
            <w:noWrap/>
            <w:vAlign w:val="center"/>
            <w:hideMark/>
          </w:tcPr>
          <w:p w14:paraId="66D858E4" w14:textId="65EE18B4" w:rsidR="00E320E3" w:rsidRPr="00E320E3" w:rsidRDefault="00E320E3" w:rsidP="00D53D9D">
            <w:pPr>
              <w:ind w:left="0"/>
              <w:jc w:val="center"/>
              <w:rPr>
                <w:rFonts w:eastAsia="Times New Roman"/>
                <w:b/>
                <w:bCs/>
                <w:color w:val="000000" w:themeColor="text1"/>
                <w:sz w:val="20"/>
                <w:szCs w:val="20"/>
                <w:lang w:val="en-GB" w:eastAsia="en-GB" w:bidi="ar-SA"/>
              </w:rPr>
            </w:pPr>
          </w:p>
        </w:tc>
      </w:tr>
    </w:tbl>
    <w:p w14:paraId="1B051202" w14:textId="77777777" w:rsidR="00B85F1D" w:rsidRDefault="00B85F1D" w:rsidP="00481DF8">
      <w:pPr>
        <w:rPr>
          <w:sz w:val="22"/>
        </w:rPr>
      </w:pPr>
    </w:p>
    <w:p w14:paraId="1D07DE8C" w14:textId="7FED147A" w:rsidR="00BD0E38" w:rsidRDefault="00BD0E38" w:rsidP="00A56DF0">
      <w:pPr>
        <w:rPr>
          <w:sz w:val="22"/>
          <w:szCs w:val="22"/>
        </w:rPr>
      </w:pPr>
    </w:p>
    <w:p w14:paraId="004774B9" w14:textId="3965AC51" w:rsidR="00E36A8F" w:rsidRPr="00AA5678" w:rsidRDefault="00E36A8F" w:rsidP="00E36A8F">
      <w:pPr>
        <w:pStyle w:val="heading10"/>
        <w:rPr>
          <w:rStyle w:val="Header1"/>
          <w:color w:val="0072CE"/>
          <w:sz w:val="22"/>
        </w:rPr>
      </w:pPr>
      <w:bookmarkStart w:id="9" w:name="_Toc94078400"/>
      <w:r w:rsidRPr="00AA5678">
        <w:rPr>
          <w:rStyle w:val="Header1"/>
          <w:color w:val="0072CE"/>
          <w:sz w:val="22"/>
        </w:rPr>
        <w:t>Evaluation of offers</w:t>
      </w:r>
      <w:bookmarkEnd w:id="9"/>
    </w:p>
    <w:p w14:paraId="5055885D" w14:textId="77777777" w:rsidR="00E36A8F" w:rsidRPr="00A349BA" w:rsidRDefault="00E36A8F" w:rsidP="00E36A8F">
      <w:pPr>
        <w:rPr>
          <w:sz w:val="22"/>
          <w:szCs w:val="22"/>
        </w:rPr>
      </w:pPr>
    </w:p>
    <w:p w14:paraId="1C47DD92"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00D54B89" w14:textId="6AADD301" w:rsidR="00576FA6" w:rsidRPr="00481DF8"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11BF6AF7" w14:textId="77777777" w:rsidR="00576FA6" w:rsidRPr="00481DF8" w:rsidRDefault="00576FA6" w:rsidP="00576FA6">
      <w:pPr>
        <w:rPr>
          <w:sz w:val="22"/>
        </w:rPr>
      </w:pPr>
    </w:p>
    <w:p w14:paraId="331E0963" w14:textId="4FAD7216" w:rsidR="00D61ECF" w:rsidRDefault="00D61ECF" w:rsidP="00693F42">
      <w:pPr>
        <w:pStyle w:val="ListParagraph"/>
        <w:numPr>
          <w:ilvl w:val="0"/>
          <w:numId w:val="31"/>
        </w:numPr>
        <w:rPr>
          <w:sz w:val="22"/>
          <w:szCs w:val="22"/>
        </w:rPr>
      </w:pPr>
      <w:r>
        <w:rPr>
          <w:sz w:val="22"/>
          <w:szCs w:val="22"/>
        </w:rPr>
        <w:t>Decide not to award to any supplier</w:t>
      </w:r>
    </w:p>
    <w:p w14:paraId="4BFEA483" w14:textId="02232613" w:rsidR="00541C8B" w:rsidRDefault="00541C8B" w:rsidP="00693F42">
      <w:pPr>
        <w:pStyle w:val="ListParagraph"/>
        <w:numPr>
          <w:ilvl w:val="0"/>
          <w:numId w:val="31"/>
        </w:numPr>
        <w:rPr>
          <w:sz w:val="22"/>
          <w:szCs w:val="22"/>
        </w:rPr>
      </w:pPr>
      <w:r>
        <w:rPr>
          <w:sz w:val="22"/>
          <w:szCs w:val="22"/>
        </w:rPr>
        <w:t>Decide to award to one or more suppliers</w:t>
      </w:r>
    </w:p>
    <w:p w14:paraId="7C687DC2" w14:textId="77777777" w:rsidR="00541C8B" w:rsidRDefault="00D61ECF" w:rsidP="00693F42">
      <w:pPr>
        <w:pStyle w:val="ListParagraph"/>
        <w:numPr>
          <w:ilvl w:val="0"/>
          <w:numId w:val="31"/>
        </w:numPr>
        <w:rPr>
          <w:sz w:val="22"/>
          <w:szCs w:val="22"/>
        </w:rPr>
      </w:pPr>
      <w:r>
        <w:rPr>
          <w:sz w:val="22"/>
          <w:szCs w:val="22"/>
        </w:rPr>
        <w:t>Decide to readvertise the opportunity</w:t>
      </w:r>
    </w:p>
    <w:p w14:paraId="21DD7DCD" w14:textId="359F2A48" w:rsidR="00E36A8F" w:rsidRDefault="00693F42" w:rsidP="00693F42">
      <w:pPr>
        <w:pStyle w:val="ListParagraph"/>
        <w:numPr>
          <w:ilvl w:val="0"/>
          <w:numId w:val="31"/>
        </w:numPr>
        <w:rPr>
          <w:sz w:val="22"/>
          <w:szCs w:val="22"/>
        </w:rPr>
      </w:pPr>
      <w:r>
        <w:rPr>
          <w:sz w:val="22"/>
          <w:szCs w:val="22"/>
        </w:rPr>
        <w:t>Not necessarily accept the lowest cost offer</w:t>
      </w:r>
    </w:p>
    <w:p w14:paraId="3625D510" w14:textId="0EAD07EE" w:rsidR="00D3019E" w:rsidRDefault="00D3019E" w:rsidP="00D3019E">
      <w:pPr>
        <w:rPr>
          <w:sz w:val="22"/>
          <w:szCs w:val="22"/>
        </w:rPr>
      </w:pPr>
    </w:p>
    <w:p w14:paraId="1F15EB56" w14:textId="5F5DE9F2"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p>
    <w:p w14:paraId="30E4E1C6" w14:textId="57B6423E" w:rsidR="00C440B0" w:rsidRDefault="00C440B0" w:rsidP="00D3019E">
      <w:pPr>
        <w:rPr>
          <w:sz w:val="22"/>
          <w:szCs w:val="22"/>
        </w:rPr>
      </w:pPr>
    </w:p>
    <w:p w14:paraId="06183226" w14:textId="01AC9707" w:rsidR="00C440B0" w:rsidRPr="00BF6A44" w:rsidRDefault="00BF6A44" w:rsidP="00C440B0">
      <w:pPr>
        <w:pStyle w:val="heading10"/>
        <w:rPr>
          <w:rStyle w:val="Header1"/>
          <w:color w:val="0072CE"/>
          <w:sz w:val="22"/>
        </w:rPr>
      </w:pPr>
      <w:bookmarkStart w:id="10" w:name="_Toc94078401"/>
      <w:r w:rsidRPr="00BF6A44">
        <w:rPr>
          <w:rStyle w:val="Header1"/>
          <w:color w:val="0072CE"/>
          <w:sz w:val="22"/>
        </w:rPr>
        <w:t>Terms &amp; Conditions</w:t>
      </w:r>
      <w:bookmarkEnd w:id="10"/>
    </w:p>
    <w:p w14:paraId="73DA6A64" w14:textId="4E479443" w:rsidR="00E36A8F" w:rsidRDefault="00E36A8F" w:rsidP="00E36A8F">
      <w:pPr>
        <w:jc w:val="both"/>
        <w:rPr>
          <w:sz w:val="22"/>
          <w:szCs w:val="22"/>
        </w:rPr>
      </w:pPr>
    </w:p>
    <w:p w14:paraId="2B0FB96A" w14:textId="55C21D87"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12F399EA" w14:textId="26645FA1" w:rsidR="003418F2" w:rsidRDefault="003418F2" w:rsidP="00E36A8F">
      <w:pPr>
        <w:jc w:val="both"/>
        <w:rPr>
          <w:sz w:val="22"/>
          <w:szCs w:val="22"/>
        </w:rPr>
      </w:pPr>
    </w:p>
    <w:p w14:paraId="389D5621" w14:textId="678AEEB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p>
    <w:p w14:paraId="57F4BFB1" w14:textId="669E7FAE" w:rsidR="003418F2" w:rsidRPr="00BF6A44"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2CCA4A23" w14:textId="10A0756B" w:rsidR="003418F2"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7843942" w14:textId="7596BF30" w:rsidR="00E36A8F"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7204DC81" w14:textId="764E5754" w:rsidR="008A2956" w:rsidRP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00D46FEF" w14:textId="333197CA" w:rsidR="008A2956" w:rsidRPr="008A2956" w:rsidRDefault="008A2956" w:rsidP="008A2956">
      <w:pPr>
        <w:pStyle w:val="ListParagraph"/>
        <w:numPr>
          <w:ilvl w:val="0"/>
          <w:numId w:val="32"/>
        </w:numPr>
        <w:rPr>
          <w:sz w:val="22"/>
          <w:szCs w:val="22"/>
        </w:rPr>
      </w:pPr>
      <w:r w:rsidRPr="008A2956">
        <w:rPr>
          <w:sz w:val="22"/>
          <w:szCs w:val="22"/>
        </w:rPr>
        <w:lastRenderedPageBreak/>
        <w:t>Plan International reserves the right to cancel this tender process at any time and not to award any contract</w:t>
      </w:r>
    </w:p>
    <w:p w14:paraId="7A2BB7E1" w14:textId="5FC9105E"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 xml:space="preserve">Plan International reserves the right not to enter into or award a contract </w:t>
      </w:r>
      <w:proofErr w:type="gramStart"/>
      <w:r w:rsidRPr="00BF6A44">
        <w:rPr>
          <w:color w:val="000000" w:themeColor="text1"/>
          <w:sz w:val="22"/>
          <w:szCs w:val="22"/>
        </w:rPr>
        <w:t>as a result of</w:t>
      </w:r>
      <w:proofErr w:type="gramEnd"/>
      <w:r w:rsidRPr="00BF6A44">
        <w:rPr>
          <w:color w:val="000000" w:themeColor="text1"/>
          <w:sz w:val="22"/>
          <w:szCs w:val="22"/>
        </w:rPr>
        <w:t xml:space="preserve"> this invitation to tender</w:t>
      </w:r>
    </w:p>
    <w:p w14:paraId="252BA006" w14:textId="5AFB3DAF"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5BDDD75B" w14:textId="2503483D"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A932A9"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09318F4B" w14:textId="5A5D6FA7" w:rsidR="00D32603" w:rsidRPr="00A932A9"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A932A9"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3735E6AC" w14:textId="56F23ECF" w:rsidR="00D32603" w:rsidRPr="00391ED9"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w:t>
      </w:r>
      <w:proofErr w:type="gramStart"/>
      <w:r w:rsidR="00D32603" w:rsidRPr="00D32603">
        <w:rPr>
          <w:sz w:val="22"/>
        </w:rPr>
        <w:t>particular link</w:t>
      </w:r>
      <w:proofErr w:type="gramEnd"/>
      <w:r w:rsidR="00D32603" w:rsidRPr="00D32603">
        <w:rPr>
          <w:sz w:val="22"/>
        </w:rPr>
        <w:t xml:space="preserve">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09F70F39" w14:textId="6C2C36EA" w:rsidR="00D32603" w:rsidRPr="008C2E06"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w:t>
      </w:r>
      <w:proofErr w:type="gramStart"/>
      <w:r w:rsidR="00D32603" w:rsidRPr="00D32603">
        <w:rPr>
          <w:sz w:val="22"/>
        </w:rPr>
        <w:t xml:space="preserve">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w:t>
      </w:r>
      <w:proofErr w:type="gramEnd"/>
      <w:r w:rsidR="00D32603" w:rsidRPr="00D32603">
        <w:rPr>
          <w:color w:val="000000"/>
          <w:sz w:val="22"/>
        </w:rPr>
        <w:t xml:space="preserve"> or, if later, after acceptance of the Goods or Services in question by Plan International Lt</w:t>
      </w:r>
      <w:r w:rsidR="008C2E06">
        <w:rPr>
          <w:color w:val="000000"/>
          <w:sz w:val="22"/>
        </w:rPr>
        <w:t>d</w:t>
      </w:r>
    </w:p>
    <w:p w14:paraId="45379477" w14:textId="77777777" w:rsidR="00E36A8F" w:rsidRDefault="00E36A8F" w:rsidP="009C75ED">
      <w:pPr>
        <w:ind w:left="0"/>
        <w:rPr>
          <w:sz w:val="22"/>
          <w:szCs w:val="22"/>
        </w:rPr>
      </w:pPr>
    </w:p>
    <w:p w14:paraId="0C635158" w14:textId="77777777" w:rsidR="00017594" w:rsidRPr="00A349BA" w:rsidRDefault="00017594" w:rsidP="00665B6C">
      <w:pPr>
        <w:pStyle w:val="ListParagraph"/>
        <w:numPr>
          <w:ilvl w:val="0"/>
          <w:numId w:val="0"/>
        </w:numPr>
        <w:ind w:left="1208"/>
        <w:rPr>
          <w:sz w:val="22"/>
          <w:szCs w:val="22"/>
        </w:rPr>
      </w:pPr>
    </w:p>
    <w:p w14:paraId="4FCBDB01" w14:textId="7FF3D021" w:rsidR="00583D6E" w:rsidRDefault="00AC706A" w:rsidP="00583D6E">
      <w:pPr>
        <w:pStyle w:val="heading10"/>
        <w:rPr>
          <w:rStyle w:val="Header1"/>
          <w:color w:val="0072CE"/>
        </w:rPr>
      </w:pPr>
      <w:bookmarkStart w:id="11"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1"/>
      <w:r w:rsidR="006539C6" w:rsidRPr="00AA5678">
        <w:rPr>
          <w:rStyle w:val="Header1"/>
          <w:color w:val="0072CE"/>
          <w:sz w:val="22"/>
        </w:rPr>
        <w:t xml:space="preserve"> </w:t>
      </w:r>
    </w:p>
    <w:p w14:paraId="478476CD" w14:textId="77777777" w:rsidR="00583D6E" w:rsidRPr="00583D6E" w:rsidRDefault="00583D6E" w:rsidP="00583D6E">
      <w:pPr>
        <w:pStyle w:val="BodyText0"/>
      </w:pPr>
    </w:p>
    <w:p w14:paraId="1D07DEA4" w14:textId="77777777"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14:paraId="765F3F2F" w14:textId="77777777" w:rsidR="004879E7" w:rsidRPr="00A349BA" w:rsidRDefault="004879E7" w:rsidP="00583D6E">
      <w:pPr>
        <w:pStyle w:val="BodyText0"/>
        <w:rPr>
          <w:szCs w:val="22"/>
        </w:rPr>
      </w:pPr>
    </w:p>
    <w:p w14:paraId="5E151EEA" w14:textId="72200AC4"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5249FA96" w14:textId="6FDBC943" w:rsidR="009A44E1" w:rsidRDefault="009A44E1" w:rsidP="009A44E1">
      <w:pPr>
        <w:pStyle w:val="ListParagraph"/>
        <w:numPr>
          <w:ilvl w:val="0"/>
          <w:numId w:val="0"/>
        </w:numPr>
        <w:ind w:left="1571"/>
        <w:rPr>
          <w:b/>
          <w:bCs/>
          <w:sz w:val="22"/>
          <w:szCs w:val="22"/>
        </w:rPr>
      </w:pPr>
    </w:p>
    <w:p w14:paraId="5DC4FEAF" w14:textId="77777777" w:rsidR="009A44E1" w:rsidRPr="009A44E1" w:rsidRDefault="009A44E1" w:rsidP="009A44E1">
      <w:pPr>
        <w:pStyle w:val="ListParagraph"/>
        <w:numPr>
          <w:ilvl w:val="0"/>
          <w:numId w:val="0"/>
        </w:numPr>
        <w:ind w:left="1571"/>
        <w:rPr>
          <w:b/>
          <w:bCs/>
          <w:sz w:val="22"/>
          <w:szCs w:val="22"/>
        </w:rPr>
      </w:pPr>
    </w:p>
    <w:p w14:paraId="79B8F6C9" w14:textId="05B724CC" w:rsidR="00CF0779" w:rsidRPr="00583D6E" w:rsidRDefault="00CF0779" w:rsidP="009A44E1">
      <w:pPr>
        <w:pStyle w:val="heading10"/>
        <w:rPr>
          <w:rStyle w:val="Header1"/>
          <w:color w:val="0072CE"/>
          <w:sz w:val="22"/>
          <w:szCs w:val="24"/>
        </w:rPr>
      </w:pPr>
      <w:bookmarkStart w:id="12" w:name="_Toc94078403"/>
      <w:r w:rsidRPr="00583D6E">
        <w:rPr>
          <w:rStyle w:val="Header1"/>
          <w:color w:val="0072CE"/>
          <w:sz w:val="22"/>
        </w:rPr>
        <w:t>Submission Checklist</w:t>
      </w:r>
      <w:bookmarkEnd w:id="12"/>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982C62" w:rsidRPr="00125C32" w14:paraId="52B6CAD2" w14:textId="77777777" w:rsidTr="006D12C9">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lang w:val="en-GB" w:eastAsia="en-GB" w:bidi="ar-SA"/>
              </w:rPr>
            </w:pPr>
            <w:bookmarkStart w:id="13" w:name="RANGE!F2"/>
            <w:r w:rsidRPr="00125C32">
              <w:rPr>
                <w:rFonts w:eastAsia="Times New Roman"/>
                <w:b/>
                <w:bCs/>
                <w:color w:val="FFFFFF"/>
                <w:sz w:val="22"/>
                <w:szCs w:val="22"/>
                <w:lang w:val="en-GB" w:eastAsia="en-GB" w:bidi="ar-SA"/>
              </w:rPr>
              <w:t>Document</w:t>
            </w:r>
            <w:bookmarkEnd w:id="13"/>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lang w:val="en-GB" w:eastAsia="en-GB" w:bidi="ar-SA"/>
              </w:rPr>
            </w:pPr>
            <w:bookmarkStart w:id="14" w:name="RANGE!H2"/>
            <w:r w:rsidRPr="00125C32">
              <w:rPr>
                <w:rFonts w:eastAsia="Times New Roman"/>
                <w:b/>
                <w:bCs/>
                <w:color w:val="FFFFFF"/>
                <w:sz w:val="22"/>
                <w:szCs w:val="22"/>
                <w:lang w:val="en-GB" w:eastAsia="en-GB" w:bidi="ar-SA"/>
              </w:rPr>
              <w:t>Form</w:t>
            </w:r>
            <w:bookmarkEnd w:id="14"/>
          </w:p>
        </w:tc>
      </w:tr>
      <w:tr w:rsidR="00982C62" w:rsidRPr="00125C32" w14:paraId="670441E1" w14:textId="77777777" w:rsidTr="00AB4E29">
        <w:trPr>
          <w:trHeight w:val="110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Default="00AB4E29" w:rsidP="00AB4E29">
            <w:pPr>
              <w:ind w:left="0"/>
              <w:jc w:val="center"/>
              <w:rPr>
                <w:rFonts w:eastAsia="Times New Roman"/>
                <w:b/>
                <w:bCs/>
                <w:color w:val="000000"/>
                <w:sz w:val="22"/>
                <w:szCs w:val="22"/>
                <w:lang w:val="en-GB" w:eastAsia="en-GB" w:bidi="ar-SA"/>
              </w:rPr>
            </w:pPr>
          </w:p>
          <w:p w14:paraId="11CB7BC4" w14:textId="31AE010F" w:rsidR="00982C62" w:rsidRPr="00125C32" w:rsidRDefault="00ED792C"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r w:rsidR="00982C62" w:rsidRPr="00125C32">
              <w:rPr>
                <w:rFonts w:eastAsia="Times New Roman"/>
                <w:color w:val="000000"/>
                <w:sz w:val="22"/>
                <w:szCs w:val="22"/>
                <w:lang w:val="en-GB" w:eastAsia="en-GB" w:bidi="ar-SA"/>
              </w:rPr>
              <w:br/>
            </w:r>
          </w:p>
        </w:tc>
        <w:tc>
          <w:tcPr>
            <w:tcW w:w="4590" w:type="dxa"/>
            <w:tcBorders>
              <w:top w:val="nil"/>
              <w:left w:val="nil"/>
              <w:bottom w:val="single" w:sz="4" w:space="0" w:color="auto"/>
              <w:right w:val="single" w:sz="4" w:space="0" w:color="auto"/>
            </w:tcBorders>
            <w:shd w:val="clear" w:color="auto" w:fill="auto"/>
            <w:vAlign w:val="center"/>
            <w:hideMark/>
          </w:tcPr>
          <w:p w14:paraId="2F54E5E5" w14:textId="0EF5429C" w:rsidR="00982C62" w:rsidRPr="00125C32" w:rsidRDefault="00A40420"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CB6049">
              <w:rPr>
                <w:rFonts w:eastAsia="Times New Roman"/>
                <w:color w:val="000000"/>
                <w:sz w:val="22"/>
                <w:szCs w:val="22"/>
                <w:lang w:val="en-GB" w:eastAsia="en-GB" w:bidi="ar-SA"/>
              </w:rPr>
              <w:t xml:space="preserve">in </w:t>
            </w:r>
            <w:r w:rsidR="00CB6049" w:rsidRPr="00082E31">
              <w:rPr>
                <w:rFonts w:eastAsia="Times New Roman"/>
                <w:i/>
                <w:iCs/>
                <w:color w:val="FF0000"/>
                <w:sz w:val="22"/>
                <w:szCs w:val="22"/>
                <w:lang w:val="en-GB" w:eastAsia="en-GB" w:bidi="ar-SA"/>
              </w:rPr>
              <w:t>[insert</w:t>
            </w:r>
            <w:r w:rsidR="00082E31" w:rsidRPr="00082E31">
              <w:rPr>
                <w:rFonts w:eastAsia="Times New Roman"/>
                <w:i/>
                <w:iCs/>
                <w:color w:val="FF0000"/>
                <w:sz w:val="22"/>
                <w:szCs w:val="22"/>
                <w:lang w:val="en-GB" w:eastAsia="en-GB" w:bidi="ar-SA"/>
              </w:rPr>
              <w:t xml:space="preserve"> e.g. excel]</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tc>
      </w:tr>
      <w:tr w:rsidR="00982C62" w:rsidRPr="00125C32" w14:paraId="409D5CF1" w14:textId="77777777" w:rsidTr="004B1FC4">
        <w:trPr>
          <w:trHeight w:val="1110"/>
        </w:trPr>
        <w:tc>
          <w:tcPr>
            <w:tcW w:w="4477" w:type="dxa"/>
            <w:tcBorders>
              <w:top w:val="nil"/>
              <w:left w:val="single" w:sz="4" w:space="0" w:color="auto"/>
              <w:bottom w:val="single" w:sz="4" w:space="0" w:color="auto"/>
              <w:right w:val="single" w:sz="4" w:space="0" w:color="auto"/>
            </w:tcBorders>
            <w:shd w:val="clear" w:color="auto" w:fill="auto"/>
            <w:vAlign w:val="center"/>
          </w:tcPr>
          <w:p w14:paraId="58135D61" w14:textId="66219715" w:rsidR="00D61D0C" w:rsidRDefault="00ED792C" w:rsidP="00AB4E29">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192DD8E3" w14:textId="55CFAC77" w:rsidR="00982C62" w:rsidRPr="00AB4E29" w:rsidRDefault="00982C62" w:rsidP="00AB4E29">
            <w:pPr>
              <w:ind w:left="1571" w:hanging="360"/>
              <w:jc w:val="center"/>
              <w:rPr>
                <w:rFonts w:eastAsia="Times New Roman"/>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14:paraId="2F7F4596" w14:textId="15BAA655"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insert e.g. excel]</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1B5DE2A3" w14:textId="77777777" w:rsidTr="004B1FC4">
        <w:trPr>
          <w:trHeight w:val="968"/>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2E570" w14:textId="730FB396" w:rsidR="004074FB" w:rsidRPr="00750BCE" w:rsidRDefault="00DB54B6"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lastRenderedPageBreak/>
              <w:t xml:space="preserve">Annex D - </w:t>
            </w:r>
            <w:r w:rsidR="004074FB" w:rsidRPr="00750BCE">
              <w:rPr>
                <w:rFonts w:eastAsia="Times New Roman"/>
                <w:b/>
                <w:bCs/>
                <w:color w:val="000000"/>
                <w:sz w:val="22"/>
                <w:szCs w:val="22"/>
                <w:lang w:val="en-GB" w:eastAsia="en-GB" w:bidi="ar-SA"/>
              </w:rPr>
              <w:t>Supplier Questionnaire</w:t>
            </w:r>
          </w:p>
          <w:p w14:paraId="70034E08" w14:textId="0668F3C2" w:rsidR="00982C62" w:rsidRPr="00750BCE" w:rsidRDefault="00982C62" w:rsidP="00AB4E29">
            <w:pPr>
              <w:ind w:left="0"/>
              <w:jc w:val="center"/>
              <w:rPr>
                <w:rFonts w:eastAsia="Times New Roman"/>
                <w:b/>
                <w:bCs/>
                <w:color w:val="000000"/>
                <w:sz w:val="22"/>
                <w:szCs w:val="22"/>
                <w:lang w:val="en-GB" w:eastAsia="en-GB" w:bidi="ar-SA"/>
              </w:rPr>
            </w:pP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1687A1" w14:textId="56729FCA" w:rsidR="00982C62" w:rsidRPr="00125C3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 xml:space="preserve">[insert e.g. </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33C9DD22" w14:textId="77777777" w:rsidTr="004B1FC4">
        <w:trPr>
          <w:trHeight w:val="832"/>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tcPr>
          <w:p w14:paraId="4032CDA7" w14:textId="468166BA" w:rsidR="00982C62" w:rsidRPr="00750BCE" w:rsidRDefault="00DB54B6" w:rsidP="00750BCE">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tc>
        <w:tc>
          <w:tcPr>
            <w:tcW w:w="4590" w:type="dxa"/>
            <w:tcBorders>
              <w:top w:val="single" w:sz="4" w:space="0" w:color="auto"/>
              <w:left w:val="nil"/>
              <w:bottom w:val="single" w:sz="4" w:space="0" w:color="auto"/>
              <w:right w:val="single" w:sz="4" w:space="0" w:color="auto"/>
            </w:tcBorders>
            <w:shd w:val="clear" w:color="auto" w:fill="auto"/>
            <w:vAlign w:val="center"/>
          </w:tcPr>
          <w:p w14:paraId="7413B9BF" w14:textId="41A27D34" w:rsidR="00982C62" w:rsidRPr="00910D1B" w:rsidRDefault="00AB4E29" w:rsidP="00597DBE">
            <w:pPr>
              <w:ind w:left="0"/>
              <w:rPr>
                <w:rFonts w:eastAsia="Times New Roman"/>
                <w:color w:val="000000"/>
                <w:sz w:val="22"/>
                <w:szCs w:val="22"/>
                <w:lang w:val="en-GB" w:eastAsia="en-GB" w:bidi="ar-SA"/>
              </w:rPr>
            </w:pPr>
            <w:r>
              <w:rPr>
                <w:sz w:val="22"/>
                <w:szCs w:val="18"/>
              </w:rPr>
              <w:t xml:space="preserve">Please sign </w:t>
            </w:r>
            <w:r w:rsidR="00750BCE">
              <w:rPr>
                <w:sz w:val="22"/>
                <w:szCs w:val="18"/>
              </w:rPr>
              <w:t>and date this document and return in PDF format.</w:t>
            </w:r>
          </w:p>
        </w:tc>
      </w:tr>
      <w:tr w:rsidR="00090A7B" w:rsidRPr="00125C32" w14:paraId="30DE01DC" w14:textId="77777777" w:rsidTr="005E0A5D">
        <w:trPr>
          <w:trHeight w:val="574"/>
        </w:trPr>
        <w:tc>
          <w:tcPr>
            <w:tcW w:w="4477" w:type="dxa"/>
            <w:tcBorders>
              <w:top w:val="nil"/>
              <w:left w:val="single" w:sz="4" w:space="0" w:color="auto"/>
              <w:bottom w:val="single" w:sz="4" w:space="0" w:color="auto"/>
              <w:right w:val="single" w:sz="4" w:space="0" w:color="auto"/>
            </w:tcBorders>
            <w:shd w:val="clear" w:color="auto" w:fill="auto"/>
            <w:vAlign w:val="center"/>
          </w:tcPr>
          <w:p w14:paraId="65CC6628" w14:textId="5D492978" w:rsidR="00090A7B" w:rsidRPr="005E0A5D" w:rsidRDefault="004E1312"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C</w:t>
            </w:r>
            <w:r w:rsidR="005C444A" w:rsidRPr="005E0A5D">
              <w:rPr>
                <w:rFonts w:eastAsia="Times New Roman"/>
                <w:i/>
                <w:iCs/>
                <w:sz w:val="22"/>
                <w:szCs w:val="22"/>
                <w:lang w:val="en-GB" w:eastAsia="en-GB" w:bidi="ar-SA"/>
              </w:rPr>
              <w:t xml:space="preserve">opy of a </w:t>
            </w:r>
            <w:r w:rsidR="00B81612" w:rsidRPr="005E0A5D">
              <w:rPr>
                <w:rFonts w:eastAsia="Times New Roman"/>
                <w:i/>
                <w:iCs/>
                <w:sz w:val="22"/>
                <w:szCs w:val="22"/>
                <w:lang w:val="en-GB" w:eastAsia="en-GB" w:bidi="ar-SA"/>
              </w:rPr>
              <w:t>Certificate of Incorporation as part of any Bid submission</w:t>
            </w:r>
          </w:p>
        </w:tc>
        <w:tc>
          <w:tcPr>
            <w:tcW w:w="4590" w:type="dxa"/>
            <w:tcBorders>
              <w:top w:val="nil"/>
              <w:left w:val="nil"/>
              <w:bottom w:val="single" w:sz="4" w:space="0" w:color="auto"/>
              <w:right w:val="single" w:sz="4" w:space="0" w:color="auto"/>
            </w:tcBorders>
            <w:shd w:val="clear" w:color="auto" w:fill="auto"/>
            <w:vAlign w:val="center"/>
          </w:tcPr>
          <w:p w14:paraId="6D780829" w14:textId="7999C68A" w:rsidR="00090A7B" w:rsidRPr="005E0A5D" w:rsidRDefault="005C444A"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Please provide a scanned copy</w:t>
            </w:r>
          </w:p>
        </w:tc>
      </w:tr>
      <w:tr w:rsidR="00090A7B" w:rsidRPr="00125C32" w14:paraId="3BE97091" w14:textId="77777777" w:rsidTr="005E0A5D">
        <w:trPr>
          <w:trHeight w:val="568"/>
        </w:trPr>
        <w:tc>
          <w:tcPr>
            <w:tcW w:w="4477" w:type="dxa"/>
            <w:tcBorders>
              <w:top w:val="nil"/>
              <w:left w:val="single" w:sz="4" w:space="0" w:color="auto"/>
              <w:bottom w:val="single" w:sz="4" w:space="0" w:color="auto"/>
              <w:right w:val="single" w:sz="4" w:space="0" w:color="auto"/>
            </w:tcBorders>
            <w:shd w:val="clear" w:color="auto" w:fill="auto"/>
            <w:vAlign w:val="center"/>
          </w:tcPr>
          <w:p w14:paraId="4FFA1D3A" w14:textId="22C72CB9" w:rsidR="00090A7B" w:rsidRPr="005E0A5D" w:rsidRDefault="004E1312"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 xml:space="preserve">Provision of </w:t>
            </w:r>
            <w:r w:rsidR="005C444A" w:rsidRPr="005E0A5D">
              <w:rPr>
                <w:rFonts w:eastAsia="Times New Roman"/>
                <w:i/>
                <w:iCs/>
                <w:sz w:val="22"/>
                <w:szCs w:val="22"/>
                <w:lang w:val="en-GB" w:eastAsia="en-GB" w:bidi="ar-SA"/>
              </w:rPr>
              <w:t xml:space="preserve"> </w:t>
            </w:r>
            <w:r w:rsidR="00EC17E0" w:rsidRPr="005E0A5D">
              <w:rPr>
                <w:rFonts w:eastAsia="Times New Roman"/>
                <w:i/>
                <w:iCs/>
                <w:sz w:val="22"/>
                <w:szCs w:val="22"/>
                <w:lang w:val="en-GB" w:eastAsia="en-GB" w:bidi="ar-SA"/>
              </w:rPr>
              <w:t>3 client references as part of any Bid submission]</w:t>
            </w:r>
          </w:p>
        </w:tc>
        <w:tc>
          <w:tcPr>
            <w:tcW w:w="4590" w:type="dxa"/>
            <w:tcBorders>
              <w:top w:val="nil"/>
              <w:left w:val="nil"/>
              <w:bottom w:val="single" w:sz="4" w:space="0" w:color="auto"/>
              <w:right w:val="single" w:sz="4" w:space="0" w:color="auto"/>
            </w:tcBorders>
            <w:shd w:val="clear" w:color="auto" w:fill="auto"/>
            <w:vAlign w:val="center"/>
          </w:tcPr>
          <w:p w14:paraId="49401EC6" w14:textId="32DA8C8E" w:rsidR="00090A7B" w:rsidRPr="005E0A5D" w:rsidRDefault="00EC17E0"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Please provide 3 x client references</w:t>
            </w:r>
          </w:p>
        </w:tc>
      </w:tr>
      <w:tr w:rsidR="00E66796" w:rsidRPr="00125C32" w14:paraId="40614B6D" w14:textId="77777777" w:rsidTr="005E0A5D">
        <w:trPr>
          <w:trHeight w:val="315"/>
        </w:trPr>
        <w:tc>
          <w:tcPr>
            <w:tcW w:w="4477" w:type="dxa"/>
            <w:tcBorders>
              <w:top w:val="nil"/>
              <w:left w:val="single" w:sz="4" w:space="0" w:color="auto"/>
              <w:bottom w:val="single" w:sz="4" w:space="0" w:color="auto"/>
              <w:right w:val="single" w:sz="4" w:space="0" w:color="auto"/>
            </w:tcBorders>
            <w:shd w:val="clear" w:color="auto" w:fill="auto"/>
            <w:vAlign w:val="center"/>
          </w:tcPr>
          <w:p w14:paraId="05902DF7" w14:textId="4D800133" w:rsidR="00E66796" w:rsidRPr="005E0A5D" w:rsidRDefault="00E66796"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Company profile</w:t>
            </w:r>
          </w:p>
        </w:tc>
        <w:tc>
          <w:tcPr>
            <w:tcW w:w="4590" w:type="dxa"/>
            <w:tcBorders>
              <w:top w:val="nil"/>
              <w:left w:val="nil"/>
              <w:bottom w:val="single" w:sz="4" w:space="0" w:color="auto"/>
              <w:right w:val="single" w:sz="4" w:space="0" w:color="auto"/>
            </w:tcBorders>
            <w:shd w:val="clear" w:color="auto" w:fill="auto"/>
            <w:vAlign w:val="center"/>
          </w:tcPr>
          <w:p w14:paraId="0740148E" w14:textId="7251B373" w:rsidR="00E66796" w:rsidRPr="005E0A5D" w:rsidRDefault="005E0A5D" w:rsidP="005E0A5D">
            <w:pPr>
              <w:ind w:left="0"/>
              <w:rPr>
                <w:rFonts w:eastAsia="Times New Roman"/>
                <w:i/>
                <w:iCs/>
                <w:sz w:val="22"/>
                <w:szCs w:val="22"/>
                <w:lang w:val="en-GB" w:eastAsia="en-GB" w:bidi="ar-SA"/>
              </w:rPr>
            </w:pPr>
            <w:r>
              <w:rPr>
                <w:rFonts w:eastAsia="Times New Roman"/>
                <w:i/>
                <w:iCs/>
                <w:sz w:val="22"/>
                <w:szCs w:val="22"/>
                <w:lang w:val="en-GB" w:eastAsia="en-GB" w:bidi="ar-SA"/>
              </w:rPr>
              <w:t>P</w:t>
            </w:r>
            <w:r w:rsidR="00470F0A" w:rsidRPr="005E0A5D">
              <w:rPr>
                <w:rFonts w:eastAsia="Times New Roman"/>
                <w:i/>
                <w:iCs/>
                <w:sz w:val="22"/>
                <w:szCs w:val="22"/>
                <w:lang w:val="en-GB" w:eastAsia="en-GB" w:bidi="ar-SA"/>
              </w:rPr>
              <w:t>lease provide in any format</w:t>
            </w:r>
          </w:p>
        </w:tc>
      </w:tr>
      <w:tr w:rsidR="00E66796" w:rsidRPr="00125C32" w14:paraId="03DBB02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7BCC5510" w14:textId="5377DB63" w:rsidR="00E66796" w:rsidRPr="005E0A5D" w:rsidRDefault="005E0A5D"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P</w:t>
            </w:r>
            <w:r w:rsidR="00E66796" w:rsidRPr="005E0A5D">
              <w:rPr>
                <w:rFonts w:eastAsia="Times New Roman"/>
                <w:i/>
                <w:iCs/>
                <w:sz w:val="22"/>
                <w:szCs w:val="22"/>
                <w:lang w:val="en-GB" w:eastAsia="en-GB" w:bidi="ar-SA"/>
              </w:rPr>
              <w:t>revious work of similar value including within Non-Governmental Organisations]</w:t>
            </w:r>
          </w:p>
        </w:tc>
        <w:tc>
          <w:tcPr>
            <w:tcW w:w="4590" w:type="dxa"/>
            <w:tcBorders>
              <w:top w:val="nil"/>
              <w:left w:val="nil"/>
              <w:bottom w:val="single" w:sz="4" w:space="0" w:color="auto"/>
              <w:right w:val="single" w:sz="4" w:space="0" w:color="auto"/>
            </w:tcBorders>
            <w:shd w:val="clear" w:color="auto" w:fill="auto"/>
            <w:vAlign w:val="center"/>
            <w:hideMark/>
          </w:tcPr>
          <w:p w14:paraId="3063E883" w14:textId="0FA186F0" w:rsidR="00E66796" w:rsidRPr="005E0A5D" w:rsidRDefault="00E66796"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 xml:space="preserve">Please provide details of the type of contract, period of performance, company name and service/goods provided </w:t>
            </w:r>
          </w:p>
        </w:tc>
      </w:tr>
    </w:tbl>
    <w:p w14:paraId="4EF12D28" w14:textId="77777777" w:rsidR="00CF0779" w:rsidRPr="007D3C87" w:rsidRDefault="00CF0779">
      <w:pPr>
        <w:pStyle w:val="heading10"/>
        <w:numPr>
          <w:ilvl w:val="0"/>
          <w:numId w:val="0"/>
        </w:numPr>
        <w:rPr>
          <w:rStyle w:val="Header1"/>
          <w:b w:val="0"/>
          <w:sz w:val="22"/>
          <w:szCs w:val="22"/>
        </w:rPr>
      </w:pPr>
      <w:bookmarkStart w:id="15" w:name="a696886"/>
      <w:bookmarkStart w:id="16" w:name="a815094"/>
      <w:bookmarkStart w:id="17" w:name="a794551"/>
      <w:bookmarkStart w:id="18" w:name="a636606"/>
      <w:bookmarkStart w:id="19" w:name="a94132"/>
      <w:bookmarkStart w:id="20" w:name="a970821"/>
      <w:bookmarkStart w:id="21" w:name="a855600"/>
      <w:bookmarkStart w:id="22" w:name="a184951"/>
      <w:bookmarkStart w:id="23" w:name="a446168"/>
      <w:bookmarkStart w:id="24" w:name="a180293"/>
      <w:bookmarkEnd w:id="15"/>
      <w:bookmarkEnd w:id="16"/>
      <w:bookmarkEnd w:id="17"/>
      <w:bookmarkEnd w:id="18"/>
      <w:bookmarkEnd w:id="19"/>
      <w:bookmarkEnd w:id="20"/>
      <w:bookmarkEnd w:id="21"/>
      <w:bookmarkEnd w:id="22"/>
      <w:bookmarkEnd w:id="23"/>
      <w:bookmarkEnd w:id="24"/>
    </w:p>
    <w:sectPr w:rsidR="00CF0779" w:rsidRPr="007D3C87" w:rsidSect="00E6691C">
      <w:footerReference w:type="default" r:id="rId17"/>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33A2E" w14:textId="77777777" w:rsidR="000F6FF6" w:rsidRDefault="000F6FF6" w:rsidP="00A56DF0">
      <w:r>
        <w:separator/>
      </w:r>
    </w:p>
  </w:endnote>
  <w:endnote w:type="continuationSeparator" w:id="0">
    <w:p w14:paraId="79BC4CFB" w14:textId="77777777" w:rsidR="000F6FF6" w:rsidRDefault="000F6FF6" w:rsidP="00A56DF0">
      <w:r>
        <w:continuationSeparator/>
      </w:r>
    </w:p>
  </w:endnote>
  <w:endnote w:type="continuationNotice" w:id="1">
    <w:p w14:paraId="491D069D" w14:textId="77777777" w:rsidR="000F6FF6" w:rsidRDefault="000F6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orbel"/>
    <w:charset w:val="00"/>
    <w:family w:val="swiss"/>
    <w:pitch w:val="variable"/>
    <w:sig w:usb0="00000003" w:usb1="00000000" w:usb2="00000000" w:usb3="00000000" w:csb0="00000001" w:csb1="00000000"/>
  </w:font>
  <w:font w:name="Veneer">
    <w:altName w:val="Impact"/>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6C44DD" w:rsidRPr="001719B3" w:rsidRDefault="006C44DD">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sidR="004105C4">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6C44DD" w:rsidRDefault="006C4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D35D" w14:textId="77777777" w:rsidR="000F6FF6" w:rsidRDefault="000F6FF6" w:rsidP="00A56DF0">
      <w:r>
        <w:separator/>
      </w:r>
    </w:p>
  </w:footnote>
  <w:footnote w:type="continuationSeparator" w:id="0">
    <w:p w14:paraId="4EE42F02" w14:textId="77777777" w:rsidR="000F6FF6" w:rsidRDefault="000F6FF6" w:rsidP="00A56DF0">
      <w:r>
        <w:continuationSeparator/>
      </w:r>
    </w:p>
  </w:footnote>
  <w:footnote w:type="continuationNotice" w:id="1">
    <w:p w14:paraId="5E715E6E" w14:textId="77777777" w:rsidR="000F6FF6" w:rsidRDefault="000F6F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7DB0301"/>
    <w:multiLevelType w:val="hybridMultilevel"/>
    <w:tmpl w:val="B980D812"/>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4FD696C"/>
    <w:multiLevelType w:val="hybridMultilevel"/>
    <w:tmpl w:val="0E08A0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5"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2D05D0E"/>
    <w:multiLevelType w:val="hybridMultilevel"/>
    <w:tmpl w:val="585409AC"/>
    <w:lvl w:ilvl="0" w:tplc="08090005">
      <w:start w:val="1"/>
      <w:numFmt w:val="bullet"/>
      <w:lvlText w:val=""/>
      <w:lvlJc w:val="left"/>
      <w:pPr>
        <w:ind w:left="502"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0"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3"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15:restartNumberingAfterBreak="0">
    <w:nsid w:val="58185E32"/>
    <w:multiLevelType w:val="hybridMultilevel"/>
    <w:tmpl w:val="F7809D78"/>
    <w:lvl w:ilvl="0" w:tplc="08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1"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4"/>
  </w:num>
  <w:num w:numId="2">
    <w:abstractNumId w:val="1"/>
  </w:num>
  <w:num w:numId="3">
    <w:abstractNumId w:val="20"/>
  </w:num>
  <w:num w:numId="4">
    <w:abstractNumId w:val="29"/>
  </w:num>
  <w:num w:numId="5">
    <w:abstractNumId w:val="0"/>
  </w:num>
  <w:num w:numId="6">
    <w:abstractNumId w:val="28"/>
  </w:num>
  <w:num w:numId="7">
    <w:abstractNumId w:val="26"/>
  </w:num>
  <w:num w:numId="8">
    <w:abstractNumId w:val="5"/>
  </w:num>
  <w:num w:numId="9">
    <w:abstractNumId w:val="30"/>
  </w:num>
  <w:num w:numId="10">
    <w:abstractNumId w:val="27"/>
  </w:num>
  <w:num w:numId="11">
    <w:abstractNumId w:val="2"/>
  </w:num>
  <w:num w:numId="12">
    <w:abstractNumId w:val="31"/>
  </w:num>
  <w:num w:numId="13">
    <w:abstractNumId w:val="7"/>
  </w:num>
  <w:num w:numId="14">
    <w:abstractNumId w:val="9"/>
  </w:num>
  <w:num w:numId="15">
    <w:abstractNumId w:val="10"/>
  </w:num>
  <w:num w:numId="16">
    <w:abstractNumId w:val="27"/>
    <w:lvlOverride w:ilvl="0">
      <w:startOverride w:val="3"/>
    </w:lvlOverride>
    <w:lvlOverride w:ilvl="1">
      <w:startOverride w:val="1"/>
    </w:lvlOverride>
  </w:num>
  <w:num w:numId="17">
    <w:abstractNumId w:val="27"/>
    <w:lvlOverride w:ilvl="0">
      <w:startOverride w:val="10"/>
    </w:lvlOverride>
    <w:lvlOverride w:ilvl="1">
      <w:startOverride w:val="1"/>
    </w:lvlOverride>
  </w:num>
  <w:num w:numId="18">
    <w:abstractNumId w:val="12"/>
  </w:num>
  <w:num w:numId="19">
    <w:abstractNumId w:val="18"/>
  </w:num>
  <w:num w:numId="20">
    <w:abstractNumId w:val="24"/>
  </w:num>
  <w:num w:numId="21">
    <w:abstractNumId w:val="6"/>
  </w:num>
  <w:num w:numId="22">
    <w:abstractNumId w:val="8"/>
  </w:num>
  <w:num w:numId="23">
    <w:abstractNumId w:val="16"/>
  </w:num>
  <w:num w:numId="24">
    <w:abstractNumId w:val="13"/>
  </w:num>
  <w:num w:numId="25">
    <w:abstractNumId w:val="3"/>
  </w:num>
  <w:num w:numId="26">
    <w:abstractNumId w:val="22"/>
  </w:num>
  <w:num w:numId="27">
    <w:abstractNumId w:val="27"/>
  </w:num>
  <w:num w:numId="28">
    <w:abstractNumId w:val="11"/>
  </w:num>
  <w:num w:numId="29">
    <w:abstractNumId w:val="25"/>
  </w:num>
  <w:num w:numId="30">
    <w:abstractNumId w:val="19"/>
  </w:num>
  <w:num w:numId="31">
    <w:abstractNumId w:val="21"/>
  </w:num>
  <w:num w:numId="32">
    <w:abstractNumId w:val="23"/>
  </w:num>
  <w:num w:numId="33">
    <w:abstractNumId w:val="15"/>
  </w:num>
  <w:num w:numId="34">
    <w:abstractNumId w:val="17"/>
  </w:num>
  <w:num w:numId="35">
    <w:abstractNumId w:val="27"/>
  </w:num>
  <w:num w:numId="36">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6385">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6AF0"/>
    <w:rsid w:val="00017594"/>
    <w:rsid w:val="00020525"/>
    <w:rsid w:val="000218B8"/>
    <w:rsid w:val="00021AAB"/>
    <w:rsid w:val="00022AD1"/>
    <w:rsid w:val="000236AE"/>
    <w:rsid w:val="0003213D"/>
    <w:rsid w:val="0003406D"/>
    <w:rsid w:val="000341D3"/>
    <w:rsid w:val="00035970"/>
    <w:rsid w:val="00035D79"/>
    <w:rsid w:val="00036120"/>
    <w:rsid w:val="000365C6"/>
    <w:rsid w:val="0003693B"/>
    <w:rsid w:val="0003774D"/>
    <w:rsid w:val="00040B99"/>
    <w:rsid w:val="00041265"/>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0EA6"/>
    <w:rsid w:val="00081F89"/>
    <w:rsid w:val="00082950"/>
    <w:rsid w:val="00082B2F"/>
    <w:rsid w:val="00082E31"/>
    <w:rsid w:val="00085369"/>
    <w:rsid w:val="000853FA"/>
    <w:rsid w:val="00090205"/>
    <w:rsid w:val="00090A7B"/>
    <w:rsid w:val="0009446B"/>
    <w:rsid w:val="00096435"/>
    <w:rsid w:val="000A1EB1"/>
    <w:rsid w:val="000A28D6"/>
    <w:rsid w:val="000A2DEE"/>
    <w:rsid w:val="000A323A"/>
    <w:rsid w:val="000A74FE"/>
    <w:rsid w:val="000B16FA"/>
    <w:rsid w:val="000B1A59"/>
    <w:rsid w:val="000B1FC4"/>
    <w:rsid w:val="000B27BD"/>
    <w:rsid w:val="000B3DEE"/>
    <w:rsid w:val="000C0DE5"/>
    <w:rsid w:val="000C3B56"/>
    <w:rsid w:val="000D0F02"/>
    <w:rsid w:val="000D3A78"/>
    <w:rsid w:val="000D41B6"/>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7220"/>
    <w:rsid w:val="0011315C"/>
    <w:rsid w:val="00113278"/>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2559"/>
    <w:rsid w:val="001330CC"/>
    <w:rsid w:val="00134305"/>
    <w:rsid w:val="001365B1"/>
    <w:rsid w:val="00141612"/>
    <w:rsid w:val="00142804"/>
    <w:rsid w:val="00143025"/>
    <w:rsid w:val="00144738"/>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0F4"/>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B5F7B"/>
    <w:rsid w:val="001D033C"/>
    <w:rsid w:val="001E0376"/>
    <w:rsid w:val="001E747E"/>
    <w:rsid w:val="001E7BCE"/>
    <w:rsid w:val="001F4178"/>
    <w:rsid w:val="00201090"/>
    <w:rsid w:val="002017CD"/>
    <w:rsid w:val="00203CB0"/>
    <w:rsid w:val="00206688"/>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1438"/>
    <w:rsid w:val="00252068"/>
    <w:rsid w:val="002534A5"/>
    <w:rsid w:val="00254001"/>
    <w:rsid w:val="00254F59"/>
    <w:rsid w:val="00255FA3"/>
    <w:rsid w:val="00257742"/>
    <w:rsid w:val="00257A38"/>
    <w:rsid w:val="00257D95"/>
    <w:rsid w:val="00263770"/>
    <w:rsid w:val="00263D09"/>
    <w:rsid w:val="0026429B"/>
    <w:rsid w:val="0028032B"/>
    <w:rsid w:val="002825D8"/>
    <w:rsid w:val="00285E7C"/>
    <w:rsid w:val="002916A3"/>
    <w:rsid w:val="00293921"/>
    <w:rsid w:val="00294C4F"/>
    <w:rsid w:val="002A4CB6"/>
    <w:rsid w:val="002A5852"/>
    <w:rsid w:val="002B361F"/>
    <w:rsid w:val="002B3AED"/>
    <w:rsid w:val="002B54A1"/>
    <w:rsid w:val="002C0B0A"/>
    <w:rsid w:val="002C134B"/>
    <w:rsid w:val="002C293F"/>
    <w:rsid w:val="002C607B"/>
    <w:rsid w:val="002C659A"/>
    <w:rsid w:val="002C67B5"/>
    <w:rsid w:val="002D0F25"/>
    <w:rsid w:val="002D58E9"/>
    <w:rsid w:val="002D62F7"/>
    <w:rsid w:val="002E4419"/>
    <w:rsid w:val="002E5367"/>
    <w:rsid w:val="002E75E2"/>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F90"/>
    <w:rsid w:val="0031745F"/>
    <w:rsid w:val="0032020F"/>
    <w:rsid w:val="00321936"/>
    <w:rsid w:val="00321D45"/>
    <w:rsid w:val="00323AA5"/>
    <w:rsid w:val="00326E67"/>
    <w:rsid w:val="00330F74"/>
    <w:rsid w:val="003332B4"/>
    <w:rsid w:val="00336464"/>
    <w:rsid w:val="003378AE"/>
    <w:rsid w:val="003418F2"/>
    <w:rsid w:val="00341E83"/>
    <w:rsid w:val="00342B2D"/>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742F"/>
    <w:rsid w:val="003A1AFB"/>
    <w:rsid w:val="003A3E92"/>
    <w:rsid w:val="003A63DE"/>
    <w:rsid w:val="003A67C3"/>
    <w:rsid w:val="003A67E2"/>
    <w:rsid w:val="003B12E5"/>
    <w:rsid w:val="003B1632"/>
    <w:rsid w:val="003B263C"/>
    <w:rsid w:val="003B26C3"/>
    <w:rsid w:val="003B3F05"/>
    <w:rsid w:val="003B5C84"/>
    <w:rsid w:val="003C2CA6"/>
    <w:rsid w:val="003C4261"/>
    <w:rsid w:val="003C5B24"/>
    <w:rsid w:val="003C72CC"/>
    <w:rsid w:val="003D01B3"/>
    <w:rsid w:val="003D1463"/>
    <w:rsid w:val="003D4B19"/>
    <w:rsid w:val="003E1BBD"/>
    <w:rsid w:val="003E348B"/>
    <w:rsid w:val="003E56D0"/>
    <w:rsid w:val="003E66E2"/>
    <w:rsid w:val="003E7EAD"/>
    <w:rsid w:val="003F0ED4"/>
    <w:rsid w:val="003F1F83"/>
    <w:rsid w:val="003F5359"/>
    <w:rsid w:val="003F5464"/>
    <w:rsid w:val="003F720C"/>
    <w:rsid w:val="003F7802"/>
    <w:rsid w:val="004003C1"/>
    <w:rsid w:val="00402CC3"/>
    <w:rsid w:val="004054B6"/>
    <w:rsid w:val="00405B73"/>
    <w:rsid w:val="00406E1E"/>
    <w:rsid w:val="004074FB"/>
    <w:rsid w:val="004105C4"/>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4F42"/>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1FC4"/>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1312"/>
    <w:rsid w:val="004F05C2"/>
    <w:rsid w:val="004F69FF"/>
    <w:rsid w:val="004F754F"/>
    <w:rsid w:val="005047DD"/>
    <w:rsid w:val="0050527B"/>
    <w:rsid w:val="00511632"/>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1DBF"/>
    <w:rsid w:val="0057612E"/>
    <w:rsid w:val="0057632F"/>
    <w:rsid w:val="005769B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2633"/>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0A5D"/>
    <w:rsid w:val="005E20B8"/>
    <w:rsid w:val="005E6704"/>
    <w:rsid w:val="005E6D29"/>
    <w:rsid w:val="005F1DAA"/>
    <w:rsid w:val="005F49DE"/>
    <w:rsid w:val="005F6D38"/>
    <w:rsid w:val="005F6FAE"/>
    <w:rsid w:val="005F7A5A"/>
    <w:rsid w:val="005F7F45"/>
    <w:rsid w:val="00600C1A"/>
    <w:rsid w:val="006015CD"/>
    <w:rsid w:val="006015E9"/>
    <w:rsid w:val="00604D26"/>
    <w:rsid w:val="0060538E"/>
    <w:rsid w:val="00605A07"/>
    <w:rsid w:val="00607FC6"/>
    <w:rsid w:val="00612AA1"/>
    <w:rsid w:val="00613129"/>
    <w:rsid w:val="00615E5C"/>
    <w:rsid w:val="006208E9"/>
    <w:rsid w:val="0062130F"/>
    <w:rsid w:val="0062228E"/>
    <w:rsid w:val="00622FD5"/>
    <w:rsid w:val="00623ACF"/>
    <w:rsid w:val="00624A13"/>
    <w:rsid w:val="006311E6"/>
    <w:rsid w:val="00636FAE"/>
    <w:rsid w:val="006371E1"/>
    <w:rsid w:val="006376D6"/>
    <w:rsid w:val="0064163C"/>
    <w:rsid w:val="006444F0"/>
    <w:rsid w:val="00646672"/>
    <w:rsid w:val="0064672E"/>
    <w:rsid w:val="0065030F"/>
    <w:rsid w:val="00651892"/>
    <w:rsid w:val="0065347F"/>
    <w:rsid w:val="006539C6"/>
    <w:rsid w:val="00655B62"/>
    <w:rsid w:val="00657EAE"/>
    <w:rsid w:val="00665B6C"/>
    <w:rsid w:val="00665E4A"/>
    <w:rsid w:val="00666021"/>
    <w:rsid w:val="00670CED"/>
    <w:rsid w:val="006714F0"/>
    <w:rsid w:val="00671887"/>
    <w:rsid w:val="00672D23"/>
    <w:rsid w:val="00672F63"/>
    <w:rsid w:val="00674375"/>
    <w:rsid w:val="00676A80"/>
    <w:rsid w:val="00676D54"/>
    <w:rsid w:val="00676F1C"/>
    <w:rsid w:val="006805ED"/>
    <w:rsid w:val="00680907"/>
    <w:rsid w:val="00683BC7"/>
    <w:rsid w:val="006846F4"/>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D39"/>
    <w:rsid w:val="006C0014"/>
    <w:rsid w:val="006C16DD"/>
    <w:rsid w:val="006C1758"/>
    <w:rsid w:val="006C1A08"/>
    <w:rsid w:val="006C4375"/>
    <w:rsid w:val="006C44DD"/>
    <w:rsid w:val="006C5A3A"/>
    <w:rsid w:val="006C637F"/>
    <w:rsid w:val="006C679C"/>
    <w:rsid w:val="006D12C9"/>
    <w:rsid w:val="006D1F28"/>
    <w:rsid w:val="006D2128"/>
    <w:rsid w:val="006D33C5"/>
    <w:rsid w:val="006D4529"/>
    <w:rsid w:val="006D48BE"/>
    <w:rsid w:val="006D5AEE"/>
    <w:rsid w:val="006D6215"/>
    <w:rsid w:val="006D76CD"/>
    <w:rsid w:val="006E0DB6"/>
    <w:rsid w:val="006E14A1"/>
    <w:rsid w:val="006E1ACB"/>
    <w:rsid w:val="006E299E"/>
    <w:rsid w:val="006E4190"/>
    <w:rsid w:val="006E6D6E"/>
    <w:rsid w:val="006E77C2"/>
    <w:rsid w:val="006F242B"/>
    <w:rsid w:val="006F3142"/>
    <w:rsid w:val="006F3C0D"/>
    <w:rsid w:val="006F540F"/>
    <w:rsid w:val="006F696C"/>
    <w:rsid w:val="006F7CB4"/>
    <w:rsid w:val="00702BD6"/>
    <w:rsid w:val="00702DB6"/>
    <w:rsid w:val="0071042A"/>
    <w:rsid w:val="00710D2F"/>
    <w:rsid w:val="00711B60"/>
    <w:rsid w:val="0071207D"/>
    <w:rsid w:val="00712D1F"/>
    <w:rsid w:val="00721ECA"/>
    <w:rsid w:val="00726F1C"/>
    <w:rsid w:val="00731036"/>
    <w:rsid w:val="00731889"/>
    <w:rsid w:val="007341A8"/>
    <w:rsid w:val="00742AD9"/>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0133"/>
    <w:rsid w:val="00783058"/>
    <w:rsid w:val="00786198"/>
    <w:rsid w:val="00786E4E"/>
    <w:rsid w:val="00791B18"/>
    <w:rsid w:val="0079563C"/>
    <w:rsid w:val="00796C8F"/>
    <w:rsid w:val="00796D02"/>
    <w:rsid w:val="007A1FD8"/>
    <w:rsid w:val="007A27EE"/>
    <w:rsid w:val="007A51E8"/>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0927"/>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3EAA"/>
    <w:rsid w:val="0080477E"/>
    <w:rsid w:val="0080500B"/>
    <w:rsid w:val="008078D2"/>
    <w:rsid w:val="00807F04"/>
    <w:rsid w:val="0081102A"/>
    <w:rsid w:val="00812486"/>
    <w:rsid w:val="00816378"/>
    <w:rsid w:val="00820C00"/>
    <w:rsid w:val="008231CD"/>
    <w:rsid w:val="00824493"/>
    <w:rsid w:val="00824EAC"/>
    <w:rsid w:val="008330AA"/>
    <w:rsid w:val="00833C95"/>
    <w:rsid w:val="008425CB"/>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9063D"/>
    <w:rsid w:val="00890F19"/>
    <w:rsid w:val="00896D65"/>
    <w:rsid w:val="008A13DA"/>
    <w:rsid w:val="008A2956"/>
    <w:rsid w:val="008A412B"/>
    <w:rsid w:val="008A4177"/>
    <w:rsid w:val="008B1407"/>
    <w:rsid w:val="008B183A"/>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62BD"/>
    <w:rsid w:val="00947592"/>
    <w:rsid w:val="009510C9"/>
    <w:rsid w:val="00954106"/>
    <w:rsid w:val="00955012"/>
    <w:rsid w:val="009551D7"/>
    <w:rsid w:val="0095526E"/>
    <w:rsid w:val="009571E1"/>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7FD"/>
    <w:rsid w:val="009B08C5"/>
    <w:rsid w:val="009B3918"/>
    <w:rsid w:val="009B58F6"/>
    <w:rsid w:val="009C0312"/>
    <w:rsid w:val="009C1D16"/>
    <w:rsid w:val="009C1D66"/>
    <w:rsid w:val="009C2D4C"/>
    <w:rsid w:val="009C4F86"/>
    <w:rsid w:val="009C75ED"/>
    <w:rsid w:val="009D399E"/>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454E"/>
    <w:rsid w:val="00A24788"/>
    <w:rsid w:val="00A301E6"/>
    <w:rsid w:val="00A322DD"/>
    <w:rsid w:val="00A3353C"/>
    <w:rsid w:val="00A349BA"/>
    <w:rsid w:val="00A35388"/>
    <w:rsid w:val="00A35941"/>
    <w:rsid w:val="00A35B17"/>
    <w:rsid w:val="00A36E9C"/>
    <w:rsid w:val="00A37DB4"/>
    <w:rsid w:val="00A40420"/>
    <w:rsid w:val="00A440BB"/>
    <w:rsid w:val="00A44FEB"/>
    <w:rsid w:val="00A45868"/>
    <w:rsid w:val="00A469EA"/>
    <w:rsid w:val="00A51FF2"/>
    <w:rsid w:val="00A5269F"/>
    <w:rsid w:val="00A56DF0"/>
    <w:rsid w:val="00A60EB9"/>
    <w:rsid w:val="00A651BC"/>
    <w:rsid w:val="00A65AA7"/>
    <w:rsid w:val="00A663C1"/>
    <w:rsid w:val="00A73740"/>
    <w:rsid w:val="00A74098"/>
    <w:rsid w:val="00A7503F"/>
    <w:rsid w:val="00A75514"/>
    <w:rsid w:val="00A77EDB"/>
    <w:rsid w:val="00A80C9F"/>
    <w:rsid w:val="00A825DC"/>
    <w:rsid w:val="00A82EEE"/>
    <w:rsid w:val="00A87513"/>
    <w:rsid w:val="00A908B8"/>
    <w:rsid w:val="00A932A9"/>
    <w:rsid w:val="00A938F4"/>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68F9"/>
    <w:rsid w:val="00AF05BC"/>
    <w:rsid w:val="00AF2EC1"/>
    <w:rsid w:val="00AF31EA"/>
    <w:rsid w:val="00AF32B7"/>
    <w:rsid w:val="00AF4261"/>
    <w:rsid w:val="00AF46D0"/>
    <w:rsid w:val="00AF71E8"/>
    <w:rsid w:val="00B02537"/>
    <w:rsid w:val="00B02B90"/>
    <w:rsid w:val="00B037EE"/>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7C8"/>
    <w:rsid w:val="00BA0AB4"/>
    <w:rsid w:val="00BA15A3"/>
    <w:rsid w:val="00BA1F75"/>
    <w:rsid w:val="00BA699F"/>
    <w:rsid w:val="00BB16C0"/>
    <w:rsid w:val="00BB1A08"/>
    <w:rsid w:val="00BB2438"/>
    <w:rsid w:val="00BB4B0F"/>
    <w:rsid w:val="00BB5978"/>
    <w:rsid w:val="00BB699D"/>
    <w:rsid w:val="00BB77FE"/>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1670"/>
    <w:rsid w:val="00C016A1"/>
    <w:rsid w:val="00C01DDB"/>
    <w:rsid w:val="00C0290C"/>
    <w:rsid w:val="00C04786"/>
    <w:rsid w:val="00C05571"/>
    <w:rsid w:val="00C05FDD"/>
    <w:rsid w:val="00C06279"/>
    <w:rsid w:val="00C06E56"/>
    <w:rsid w:val="00C1108B"/>
    <w:rsid w:val="00C12A58"/>
    <w:rsid w:val="00C1630B"/>
    <w:rsid w:val="00C167B6"/>
    <w:rsid w:val="00C208A0"/>
    <w:rsid w:val="00C21323"/>
    <w:rsid w:val="00C225DF"/>
    <w:rsid w:val="00C23424"/>
    <w:rsid w:val="00C25094"/>
    <w:rsid w:val="00C27E8F"/>
    <w:rsid w:val="00C30CAB"/>
    <w:rsid w:val="00C30F63"/>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F03FE"/>
    <w:rsid w:val="00CF0779"/>
    <w:rsid w:val="00CF3429"/>
    <w:rsid w:val="00CF3664"/>
    <w:rsid w:val="00CF3FF9"/>
    <w:rsid w:val="00CF790F"/>
    <w:rsid w:val="00D012C9"/>
    <w:rsid w:val="00D02552"/>
    <w:rsid w:val="00D02B4F"/>
    <w:rsid w:val="00D0330D"/>
    <w:rsid w:val="00D05009"/>
    <w:rsid w:val="00D06C91"/>
    <w:rsid w:val="00D06C97"/>
    <w:rsid w:val="00D11355"/>
    <w:rsid w:val="00D15C49"/>
    <w:rsid w:val="00D2021E"/>
    <w:rsid w:val="00D21999"/>
    <w:rsid w:val="00D22E21"/>
    <w:rsid w:val="00D241F1"/>
    <w:rsid w:val="00D24CA0"/>
    <w:rsid w:val="00D26017"/>
    <w:rsid w:val="00D27984"/>
    <w:rsid w:val="00D3019E"/>
    <w:rsid w:val="00D32603"/>
    <w:rsid w:val="00D33CC9"/>
    <w:rsid w:val="00D3579F"/>
    <w:rsid w:val="00D367C7"/>
    <w:rsid w:val="00D37ACD"/>
    <w:rsid w:val="00D4378A"/>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452B"/>
    <w:rsid w:val="00D90015"/>
    <w:rsid w:val="00D906AC"/>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E49"/>
    <w:rsid w:val="00DB4FF4"/>
    <w:rsid w:val="00DB54B6"/>
    <w:rsid w:val="00DB7CC7"/>
    <w:rsid w:val="00DC2995"/>
    <w:rsid w:val="00DC3A3B"/>
    <w:rsid w:val="00DC4B3A"/>
    <w:rsid w:val="00DC56E6"/>
    <w:rsid w:val="00DC6636"/>
    <w:rsid w:val="00DD01F2"/>
    <w:rsid w:val="00DD0E3F"/>
    <w:rsid w:val="00DD169A"/>
    <w:rsid w:val="00DD1C5C"/>
    <w:rsid w:val="00DD1EDA"/>
    <w:rsid w:val="00DE0B4B"/>
    <w:rsid w:val="00DE2F05"/>
    <w:rsid w:val="00DE6484"/>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3C3D"/>
    <w:rsid w:val="00E241EA"/>
    <w:rsid w:val="00E25093"/>
    <w:rsid w:val="00E2644D"/>
    <w:rsid w:val="00E264B3"/>
    <w:rsid w:val="00E31184"/>
    <w:rsid w:val="00E320E3"/>
    <w:rsid w:val="00E33B02"/>
    <w:rsid w:val="00E36A8F"/>
    <w:rsid w:val="00E36CA7"/>
    <w:rsid w:val="00E41956"/>
    <w:rsid w:val="00E41CAD"/>
    <w:rsid w:val="00E43CB0"/>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817"/>
    <w:rsid w:val="00EA6495"/>
    <w:rsid w:val="00EA7DAB"/>
    <w:rsid w:val="00EB0F7E"/>
    <w:rsid w:val="00EB10D7"/>
    <w:rsid w:val="00EB5F13"/>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2C1D"/>
    <w:rsid w:val="00EF69ED"/>
    <w:rsid w:val="00EF7DFA"/>
    <w:rsid w:val="00F02175"/>
    <w:rsid w:val="00F0541F"/>
    <w:rsid w:val="00F103AD"/>
    <w:rsid w:val="00F1197F"/>
    <w:rsid w:val="00F119EA"/>
    <w:rsid w:val="00F13B91"/>
    <w:rsid w:val="00F201EE"/>
    <w:rsid w:val="00F22126"/>
    <w:rsid w:val="00F30210"/>
    <w:rsid w:val="00F309A0"/>
    <w:rsid w:val="00F34E73"/>
    <w:rsid w:val="00F40142"/>
    <w:rsid w:val="00F4143A"/>
    <w:rsid w:val="00F415B3"/>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A3406"/>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D033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Sudan.procurement@plan-internationa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4" ma:contentTypeDescription="Create a new document." ma:contentTypeScope="" ma:versionID="4771883b1a227314a6bbfc5e25b49d13">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3c1f0c42f807598a5dc93df08a729e3b"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2.xml><?xml version="1.0" encoding="utf-8"?>
<ds:datastoreItem xmlns:ds="http://schemas.openxmlformats.org/officeDocument/2006/customXml" ds:itemID="{27B5B442-58E5-46F3-85BE-DD586628E559}">
  <ds:schemaRefs>
    <ds:schemaRef ds:uri="http://schemas.microsoft.com/office/infopath/2007/PartnerControls"/>
    <ds:schemaRef ds:uri="http://purl.org/dc/elements/1.1/"/>
    <ds:schemaRef ds:uri="http://schemas.microsoft.com/office/2006/documentManagement/types"/>
    <ds:schemaRef ds:uri="http://schemas.microsoft.com/office/2006/metadata/properties"/>
    <ds:schemaRef ds:uri="a1581217-1297-4009-83af-da7713151191"/>
    <ds:schemaRef ds:uri="http://purl.org/dc/dcmitype/"/>
    <ds:schemaRef ds:uri="http://purl.org/dc/terms/"/>
    <ds:schemaRef ds:uri="http://schemas.openxmlformats.org/package/2006/metadata/core-properties"/>
    <ds:schemaRef ds:uri="f8607def-5d89-48d0-80fd-e6a799134c76"/>
    <ds:schemaRef ds:uri="http://www.w3.org/XML/1998/namespace"/>
  </ds:schemaRefs>
</ds:datastoreItem>
</file>

<file path=customXml/itemProps3.xml><?xml version="1.0" encoding="utf-8"?>
<ds:datastoreItem xmlns:ds="http://schemas.openxmlformats.org/officeDocument/2006/customXml" ds:itemID="{907C171C-0AE0-483E-BEB4-DC95B8F386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019276-82C4-450F-9E71-1203284DA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TotalTime>
  <Pages>8</Pages>
  <Words>2066</Words>
  <Characters>1229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17</cp:revision>
  <cp:lastPrinted>2018-03-20T15:23:00Z</cp:lastPrinted>
  <dcterms:created xsi:type="dcterms:W3CDTF">2022-09-05T07:27:00Z</dcterms:created>
  <dcterms:modified xsi:type="dcterms:W3CDTF">2022-09-12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